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lang w:eastAsia="en-US"/>
        </w:rPr>
        <w:id w:val="1526144418"/>
        <w:docPartObj>
          <w:docPartGallery w:val="Cover Pages"/>
          <w:docPartUnique/>
        </w:docPartObj>
      </w:sdtPr>
      <w:sdtEndPr>
        <w:rPr>
          <w:rFonts w:ascii="Arial" w:eastAsia="Calibri" w:hAnsi="Arial" w:cs="Arial"/>
          <w:b/>
          <w:sz w:val="40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7470"/>
          </w:tblGrid>
          <w:tr w:rsidR="00792BBA" w14:paraId="5CDB1AF6" w14:textId="77777777" w:rsidTr="00E05AF8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00BB994" w14:textId="5FD56387" w:rsidR="00792BBA" w:rsidRDefault="00A52CDA" w:rsidP="00A52CDA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</w:rPr>
                </w:pPr>
                <w:r w:rsidRPr="00A52CDA">
                  <w:rPr>
                    <w:rFonts w:asciiTheme="majorHAnsi" w:eastAsiaTheme="majorEastAsia" w:hAnsiTheme="majorHAnsi" w:cstheme="majorBidi"/>
                    <w:sz w:val="48"/>
                    <w:szCs w:val="48"/>
                    <w:lang w:eastAsia="en-US"/>
                  </w:rPr>
                  <w:t>XISP-Inc Alpha Cube Sat (ACS)</w:t>
                </w:r>
              </w:p>
            </w:tc>
          </w:tr>
          <w:tr w:rsidR="00792BBA" w14:paraId="6EDAE64D" w14:textId="77777777" w:rsidTr="00E05AF8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0"/>
                    <w:szCs w:val="80"/>
                  </w:rPr>
                  <w:alias w:val="Title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5CA6320C" w14:textId="00BAB08F" w:rsidR="00792BBA" w:rsidRDefault="004D4B58" w:rsidP="004D4B58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  <w:t>Rideshare        Payload</w:t>
                    </w:r>
                    <w:r w:rsidR="00792BBA"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  <w:t xml:space="preserve"> Questionnaire</w:t>
                    </w:r>
                  </w:p>
                </w:sdtContent>
              </w:sdt>
            </w:tc>
          </w:tr>
          <w:tr w:rsidR="00792BBA" w14:paraId="5388B1BD" w14:textId="77777777" w:rsidTr="00E05AF8">
            <w:sdt>
              <w:sdtPr>
                <w:rPr>
                  <w:rFonts w:asciiTheme="majorHAnsi" w:eastAsiaTheme="majorEastAsia" w:hAnsiTheme="majorHAnsi" w:cstheme="majorBidi"/>
                  <w:sz w:val="48"/>
                  <w:szCs w:val="36"/>
                </w:rPr>
                <w:alias w:val="Subtitle"/>
                <w:id w:val="1340692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EC2000C" w14:textId="4E0BEADC" w:rsidR="00792BBA" w:rsidRDefault="007D7D97" w:rsidP="007D7D97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</w:rPr>
                    </w:pPr>
                    <w:r w:rsidRPr="007D7D97">
                      <w:rPr>
                        <w:rFonts w:asciiTheme="majorHAnsi" w:eastAsiaTheme="majorEastAsia" w:hAnsiTheme="majorHAnsi" w:cstheme="majorBidi"/>
                        <w:sz w:val="48"/>
                        <w:szCs w:val="36"/>
                      </w:rPr>
                      <w:t>Version 1-1</w:t>
                    </w:r>
                    <w:r>
                      <w:rPr>
                        <w:rFonts w:asciiTheme="majorHAnsi" w:eastAsiaTheme="majorEastAsia" w:hAnsiTheme="majorHAnsi" w:cstheme="majorBidi"/>
                        <w:sz w:val="48"/>
                        <w:szCs w:val="36"/>
                      </w:rPr>
                      <w:t xml:space="preserve">       June 7, 2021</w:t>
                    </w:r>
                  </w:p>
                </w:tc>
              </w:sdtContent>
            </w:sdt>
          </w:tr>
        </w:tbl>
        <w:p w14:paraId="3E177049" w14:textId="6C36367F" w:rsidR="00792BBA" w:rsidRDefault="0002179D" w:rsidP="00DE3E4B">
          <w:pPr>
            <w:jc w:val="center"/>
          </w:pPr>
          <w:r w:rsidRPr="00324942">
            <w:rPr>
              <w:noProof/>
            </w:rPr>
            <w:drawing>
              <wp:inline distT="0" distB="0" distL="0" distR="0" wp14:anchorId="76D595C7" wp14:editId="7ADFE5DB">
                <wp:extent cx="4921135" cy="704850"/>
                <wp:effectExtent l="0" t="0" r="0" b="0"/>
                <wp:docPr id="1" name="Picture 1" descr="logo b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b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21135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tbl>
          <w:tblPr>
            <w:tblpPr w:leftFromText="187" w:rightFromText="187" w:vertAnchor="page" w:horzAnchor="margin" w:tblpXSpec="center" w:tblpY="12542"/>
            <w:tblW w:w="4000" w:type="pct"/>
            <w:tblLook w:val="04A0" w:firstRow="1" w:lastRow="0" w:firstColumn="1" w:lastColumn="0" w:noHBand="0" w:noVBand="1"/>
          </w:tblPr>
          <w:tblGrid>
            <w:gridCol w:w="7488"/>
          </w:tblGrid>
          <w:tr w:rsidR="00792BBA" w14:paraId="4B5D92BF" w14:textId="77777777" w:rsidTr="00E05AF8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22F4B03" w14:textId="27ECF816" w:rsidR="00792BBA" w:rsidRDefault="00792BBA" w:rsidP="00B75462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  <w:tr w:rsidR="00792BBA" w14:paraId="522FC4CA" w14:textId="77777777" w:rsidTr="00E05AF8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FD38F5D" w14:textId="77777777" w:rsidR="00792BBA" w:rsidRDefault="00792BBA" w:rsidP="00E05AF8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</w:tbl>
        <w:p w14:paraId="3834A507" w14:textId="77777777" w:rsidR="00B75462" w:rsidRDefault="00B75462" w:rsidP="00792BBA">
          <w:pPr>
            <w:spacing w:after="0" w:line="240" w:lineRule="auto"/>
            <w:rPr>
              <w:rFonts w:ascii="Arial" w:hAnsi="Arial" w:cs="Arial"/>
              <w:b/>
              <w:sz w:val="40"/>
            </w:rPr>
          </w:pPr>
        </w:p>
        <w:p w14:paraId="4798DECC" w14:textId="77777777" w:rsidR="00B75462" w:rsidRDefault="00B75462" w:rsidP="00792BBA">
          <w:pPr>
            <w:spacing w:after="0" w:line="240" w:lineRule="auto"/>
            <w:rPr>
              <w:rFonts w:ascii="Arial" w:hAnsi="Arial" w:cs="Arial"/>
              <w:b/>
              <w:sz w:val="40"/>
            </w:rPr>
          </w:pPr>
        </w:p>
        <w:p w14:paraId="48F62781" w14:textId="77777777" w:rsidR="00B75462" w:rsidRDefault="00B75462" w:rsidP="00792BBA">
          <w:pPr>
            <w:spacing w:after="0" w:line="240" w:lineRule="auto"/>
            <w:rPr>
              <w:rFonts w:ascii="Arial" w:hAnsi="Arial" w:cs="Arial"/>
              <w:b/>
              <w:sz w:val="40"/>
            </w:rPr>
          </w:pPr>
        </w:p>
        <w:p w14:paraId="57C516B2" w14:textId="77777777" w:rsidR="00B75462" w:rsidRDefault="00B75462" w:rsidP="00792BBA">
          <w:pPr>
            <w:spacing w:after="0" w:line="240" w:lineRule="auto"/>
            <w:rPr>
              <w:rFonts w:ascii="Arial" w:hAnsi="Arial" w:cs="Arial"/>
              <w:b/>
              <w:sz w:val="40"/>
            </w:rPr>
          </w:pPr>
        </w:p>
        <w:p w14:paraId="24AD609F" w14:textId="26564C97" w:rsidR="00792BBA" w:rsidRDefault="00792BBA" w:rsidP="00792BBA">
          <w:pPr>
            <w:spacing w:after="0" w:line="240" w:lineRule="auto"/>
            <w:rPr>
              <w:rFonts w:ascii="Arial" w:hAnsi="Arial" w:cs="Arial"/>
              <w:b/>
              <w:sz w:val="40"/>
            </w:rPr>
          </w:pPr>
          <w:r w:rsidRPr="000C19C7">
            <w:rPr>
              <w:rFonts w:asciiTheme="majorHAnsi" w:eastAsiaTheme="majorEastAsia" w:hAnsiTheme="majorHAnsi" w:cstheme="majorBid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4429CD5" wp14:editId="07C0185F">
                    <wp:simplePos x="0" y="0"/>
                    <wp:positionH relativeFrom="column">
                      <wp:posOffset>489098</wp:posOffset>
                    </wp:positionH>
                    <wp:positionV relativeFrom="paragraph">
                      <wp:posOffset>3409404</wp:posOffset>
                    </wp:positionV>
                    <wp:extent cx="5178055" cy="1148316"/>
                    <wp:effectExtent l="0" t="0" r="22860" b="13970"/>
                    <wp:wrapNone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78055" cy="114831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50C25F" w14:textId="14B247EF" w:rsidR="00792BBA" w:rsidRPr="004458A9" w:rsidRDefault="00792BBA" w:rsidP="00792BBA">
                                <w:pPr>
                                  <w:rPr>
                                    <w:sz w:val="24"/>
                                  </w:rPr>
                                </w:pPr>
                                <w:r w:rsidRPr="004458A9">
                                  <w:rPr>
                                    <w:sz w:val="24"/>
                                  </w:rPr>
                                  <w:t>The following set of questions establishes baseline information that SpaceX will use to conduct analysis in support of program deliverables.  Please answer the questions to the best of yo</w:t>
                                </w:r>
                                <w:r w:rsidR="008A6C81">
                                  <w:rPr>
                                    <w:sz w:val="24"/>
                                  </w:rPr>
                                  <w:t>ur knowledge for the currently payload</w:t>
                                </w:r>
                                <w:r w:rsidRPr="004458A9">
                                  <w:rPr>
                                    <w:sz w:val="24"/>
                                  </w:rPr>
                                  <w:t xml:space="preserve"> configuration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429CD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38.5pt;margin-top:268.45pt;width:407.7pt;height:9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">
                    <v:textbox>
                      <w:txbxContent>
                        <w:p w14:paraId="5050C25F" w14:textId="14B247EF" w:rsidR="00792BBA" w:rsidRPr="004458A9" w:rsidRDefault="00792BBA" w:rsidP="00792BBA">
                          <w:pPr>
                            <w:rPr>
                              <w:sz w:val="24"/>
                            </w:rPr>
                          </w:pPr>
                          <w:r w:rsidRPr="004458A9">
                            <w:rPr>
                              <w:sz w:val="24"/>
                            </w:rPr>
                            <w:t>The following set of questions establishes baseline information that SpaceX will use to conduct analysis in support of program deliverables.  Please answer the questions to the best of yo</w:t>
                          </w:r>
                          <w:r w:rsidR="008A6C81">
                            <w:rPr>
                              <w:sz w:val="24"/>
                            </w:rPr>
                            <w:t>ur knowledge for the currently payload</w:t>
                          </w:r>
                          <w:r w:rsidRPr="004458A9">
                            <w:rPr>
                              <w:sz w:val="24"/>
                            </w:rPr>
                            <w:t xml:space="preserve"> configuration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Arial" w:hAnsi="Arial" w:cs="Arial"/>
              <w:b/>
              <w:sz w:val="40"/>
            </w:rPr>
            <w:br w:type="page"/>
          </w:r>
        </w:p>
      </w:sdtContent>
    </w:sdt>
    <w:p w14:paraId="591BFA11" w14:textId="7B9AC59B" w:rsidR="008A6C81" w:rsidRPr="008A6C81" w:rsidRDefault="008A6C81" w:rsidP="008A6C81">
      <w:pPr>
        <w:pStyle w:val="Heading1"/>
      </w:pPr>
      <w:r w:rsidRPr="008A6C81">
        <w:lastRenderedPageBreak/>
        <w:t>Payload Information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330"/>
      </w:tblGrid>
      <w:tr w:rsidR="00792BBA" w:rsidRPr="00AA70F0" w14:paraId="3C08F75A" w14:textId="77777777" w:rsidTr="008A6C81">
        <w:trPr>
          <w:trHeight w:val="450"/>
        </w:trPr>
        <w:tc>
          <w:tcPr>
            <w:tcW w:w="9330" w:type="dxa"/>
            <w:shd w:val="clear" w:color="auto" w:fill="000000"/>
          </w:tcPr>
          <w:p w14:paraId="50FAAE99" w14:textId="77777777" w:rsidR="00792BBA" w:rsidRPr="00AA70F0" w:rsidRDefault="00792BBA" w:rsidP="00E05AF8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 w:rsidRPr="00AA70F0">
              <w:rPr>
                <w:b/>
                <w:bCs/>
                <w:i/>
                <w:color w:val="FFFFFF"/>
              </w:rPr>
              <w:t>Mission Information</w:t>
            </w:r>
          </w:p>
        </w:tc>
      </w:tr>
      <w:tr w:rsidR="00792BBA" w:rsidRPr="00AA70F0" w14:paraId="6748C186" w14:textId="77777777" w:rsidTr="008A6C81">
        <w:trPr>
          <w:trHeight w:hRule="exact" w:val="2963"/>
        </w:trPr>
        <w:tc>
          <w:tcPr>
            <w:tcW w:w="9330" w:type="dxa"/>
          </w:tcPr>
          <w:p w14:paraId="6991CBDD" w14:textId="77777777" w:rsidR="004D4B58" w:rsidRDefault="004D4B58" w:rsidP="00F15CC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eneral Payload/Mission D</w:t>
            </w:r>
            <w:r w:rsidR="00463DC3">
              <w:rPr>
                <w:b/>
                <w:bCs/>
              </w:rPr>
              <w:t>escription</w:t>
            </w:r>
            <w:r w:rsidR="00837CCC">
              <w:rPr>
                <w:b/>
                <w:bCs/>
              </w:rPr>
              <w:t xml:space="preserve"> (including image):</w:t>
            </w:r>
          </w:p>
          <w:p w14:paraId="3F061462" w14:textId="4E529D26" w:rsidR="008C49A5" w:rsidRPr="008C49A5" w:rsidRDefault="008C49A5" w:rsidP="00F15CC8">
            <w:pPr>
              <w:spacing w:after="0" w:line="240" w:lineRule="auto"/>
            </w:pPr>
            <w:r w:rsidRPr="008C49A5">
              <w:t xml:space="preserve">Alpha Cube Sat (ACS), a 6U </w:t>
            </w:r>
            <w:proofErr w:type="spellStart"/>
            <w:r w:rsidRPr="008C49A5">
              <w:t>cubesat</w:t>
            </w:r>
            <w:proofErr w:type="spellEnd"/>
            <w:r w:rsidRPr="008C49A5">
              <w:t xml:space="preserve"> participating in NASA’s CubeQuest Challenge Deep Space Derby</w:t>
            </w:r>
            <w:r>
              <w:t xml:space="preserve"> fielded by Xtraordinary Innovative Space Partnerships, Inc. (XISP-</w:t>
            </w:r>
            <w:r w:rsidR="005D12EC">
              <w:t>Inc</w:t>
            </w:r>
            <w:r>
              <w:t>)</w:t>
            </w:r>
            <w:r w:rsidR="005D12EC">
              <w:t>.  ACS is</w:t>
            </w:r>
            <w:r>
              <w:t xml:space="preserve"> manifested on the Geometric-I Falcon 9 Rideshare mission scheduled for no earlier than June of 2022.  In addition to competing in the CubeQuest challenge ACS </w:t>
            </w:r>
            <w:r w:rsidR="005D12EC">
              <w:t xml:space="preserve">is intended to </w:t>
            </w:r>
            <w:r>
              <w:t>incorporate</w:t>
            </w:r>
            <w:r w:rsidR="005D12EC">
              <w:t xml:space="preserve"> multiple advanced communication and propulsion technology development payload elements, science payload elements</w:t>
            </w:r>
            <w:r w:rsidR="00A52CDA">
              <w:t>, and one or more commercial elements depending on available volume.</w:t>
            </w:r>
            <w:r w:rsidR="005D12EC">
              <w:t xml:space="preserve"> </w:t>
            </w:r>
          </w:p>
        </w:tc>
      </w:tr>
      <w:tr w:rsidR="00792BBA" w:rsidRPr="00AA70F0" w14:paraId="2C3D82FC" w14:textId="77777777" w:rsidTr="008A6C81">
        <w:trPr>
          <w:trHeight w:hRule="exact" w:val="1080"/>
        </w:trPr>
        <w:tc>
          <w:tcPr>
            <w:tcW w:w="9330" w:type="dxa"/>
            <w:vAlign w:val="center"/>
          </w:tcPr>
          <w:p w14:paraId="16716DB2" w14:textId="2766A783" w:rsidR="00BC0D30" w:rsidRDefault="004D4B58" w:rsidP="004D4B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b/>
                <w:bCs/>
              </w:rPr>
              <w:t xml:space="preserve">Payload Type:                </w:t>
            </w:r>
            <w:r w:rsidR="00463DC3">
              <w:rPr>
                <w:b/>
                <w:bCs/>
              </w:rPr>
              <w:t xml:space="preserve"> </w:t>
            </w: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 w:rsidRPr="003C62A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mallSat</w:t>
            </w:r>
            <w:proofErr w:type="spellEnd"/>
            <w:r w:rsidRPr="003C62A2">
              <w:rPr>
                <w:rFonts w:ascii="Times New Roman" w:hAnsi="Times New Roman"/>
              </w:rPr>
              <w:t xml:space="preserve">         </w:t>
            </w:r>
            <w:r w:rsidR="00ED1ACD">
              <w:rPr>
                <w:rFonts w:ascii="Times New Roman" w:hAnsi="Times New Roman"/>
              </w:rPr>
              <w:t xml:space="preserve"> </w:t>
            </w:r>
            <w:r w:rsidRPr="003C62A2">
              <w:rPr>
                <w:rFonts w:ascii="Times New Roman" w:hAnsi="Times New Roman"/>
              </w:rPr>
              <w:t xml:space="preserve">   </w:t>
            </w:r>
            <w:r w:rsidR="00ED1ACD">
              <w:rPr>
                <w:rFonts w:ascii="Times New Roman" w:hAnsi="Times New Roman"/>
              </w:rPr>
              <w:t xml:space="preserve">       </w:t>
            </w:r>
            <w:r w:rsidRPr="003C62A2">
              <w:rPr>
                <w:rFonts w:ascii="Times New Roman" w:hAnsi="Times New Roman"/>
              </w:rPr>
              <w:t xml:space="preserve"> </w:t>
            </w:r>
            <w:r w:rsidR="00ED1ACD" w:rsidRPr="003C62A2">
              <w:rPr>
                <w:rFonts w:ascii="Times New Roman" w:hAnsi="Times New Roman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D1ACD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ED1ACD" w:rsidRPr="003C62A2">
              <w:rPr>
                <w:rFonts w:ascii="Times New Roman" w:hAnsi="Times New Roman"/>
              </w:rPr>
              <w:fldChar w:fldCharType="end"/>
            </w:r>
            <w:r w:rsidR="00ED1ACD" w:rsidRPr="003C62A2">
              <w:rPr>
                <w:rFonts w:ascii="Times New Roman" w:hAnsi="Times New Roman"/>
              </w:rPr>
              <w:t xml:space="preserve"> </w:t>
            </w:r>
            <w:r w:rsidR="00ED1ACD">
              <w:rPr>
                <w:rFonts w:ascii="Times New Roman" w:hAnsi="Times New Roman"/>
              </w:rPr>
              <w:t xml:space="preserve"> Side-Mounted</w:t>
            </w:r>
            <w:r w:rsidR="00ED1ACD" w:rsidRPr="003C62A2">
              <w:rPr>
                <w:rFonts w:ascii="Times New Roman" w:hAnsi="Times New Roman"/>
              </w:rPr>
              <w:t xml:space="preserve">      </w:t>
            </w:r>
            <w:r w:rsidRPr="003C62A2">
              <w:rPr>
                <w:rFonts w:ascii="Times New Roman" w:hAnsi="Times New Roman"/>
              </w:rPr>
              <w:t xml:space="preserve">   </w:t>
            </w:r>
            <w:r w:rsidR="00ED1ACD">
              <w:rPr>
                <w:rFonts w:ascii="Times New Roman" w:hAnsi="Times New Roman"/>
              </w:rPr>
              <w:t xml:space="preserve">     </w:t>
            </w:r>
            <w:r w:rsidR="00ED1ACD"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D1ACD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ED1ACD" w:rsidRPr="003C62A2">
              <w:rPr>
                <w:rFonts w:ascii="Times New Roman" w:hAnsi="Times New Roman"/>
              </w:rPr>
              <w:fldChar w:fldCharType="end"/>
            </w:r>
            <w:r w:rsidR="00ED1ACD" w:rsidRPr="003C62A2">
              <w:rPr>
                <w:rFonts w:ascii="Times New Roman" w:hAnsi="Times New Roman"/>
              </w:rPr>
              <w:t xml:space="preserve">  </w:t>
            </w:r>
            <w:r w:rsidR="00ED1ACD">
              <w:rPr>
                <w:rFonts w:ascii="Times New Roman" w:hAnsi="Times New Roman"/>
              </w:rPr>
              <w:t>15” Port</w:t>
            </w:r>
            <w:r w:rsidR="00ED1ACD" w:rsidRPr="003C62A2">
              <w:rPr>
                <w:rFonts w:ascii="Times New Roman" w:hAnsi="Times New Roman"/>
              </w:rPr>
              <w:t xml:space="preserve">   </w:t>
            </w:r>
          </w:p>
          <w:p w14:paraId="4BA2A840" w14:textId="7886C6E0" w:rsidR="00BC0D30" w:rsidRDefault="00762CC0" w:rsidP="004D4B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check all that apply)</w:t>
            </w:r>
            <w:r w:rsidR="00BC0D30">
              <w:rPr>
                <w:rFonts w:ascii="Times New Roman" w:hAnsi="Times New Roman"/>
              </w:rPr>
              <w:t xml:space="preserve">               </w:t>
            </w:r>
          </w:p>
          <w:p w14:paraId="6D352E48" w14:textId="025FB39D" w:rsidR="00BC0D30" w:rsidRPr="00BC0D30" w:rsidRDefault="00BC0D30" w:rsidP="00ED1ACD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</w:t>
            </w:r>
            <w:r>
              <w:rPr>
                <w:b/>
                <w:bCs/>
              </w:rPr>
              <w:t xml:space="preserve">                </w:t>
            </w:r>
            <w:r w:rsidR="008C49A5">
              <w:rPr>
                <w:rFonts w:ascii="Times New Roman" w:hAnsi="Times New Roman"/>
              </w:rPr>
              <w:sym w:font="Wingdings" w:char="F0FE"/>
            </w:r>
            <w:r w:rsidR="00ED1ACD" w:rsidRPr="003C62A2">
              <w:rPr>
                <w:rFonts w:ascii="Times New Roman" w:hAnsi="Times New Roman"/>
              </w:rPr>
              <w:t xml:space="preserve"> </w:t>
            </w:r>
            <w:proofErr w:type="spellStart"/>
            <w:r w:rsidR="00ED1ACD">
              <w:rPr>
                <w:rFonts w:ascii="Times New Roman" w:hAnsi="Times New Roman"/>
              </w:rPr>
              <w:t>CubeSat+Dispenser</w:t>
            </w:r>
            <w:proofErr w:type="spellEnd"/>
            <w:r w:rsidR="00ED1ACD">
              <w:rPr>
                <w:rFonts w:ascii="Times New Roman" w:hAnsi="Times New Roman"/>
              </w:rPr>
              <w:t xml:space="preserve">   </w:t>
            </w:r>
            <w:r>
              <w:rPr>
                <w:b/>
                <w:bCs/>
              </w:rPr>
              <w:t xml:space="preserve"> </w:t>
            </w: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 w:rsidRPr="003C62A2">
              <w:rPr>
                <w:rFonts w:ascii="Times New Roman" w:hAnsi="Times New Roman"/>
              </w:rPr>
              <w:t xml:space="preserve">  </w:t>
            </w:r>
            <w:r w:rsidR="00762CC0">
              <w:rPr>
                <w:rFonts w:ascii="Times New Roman" w:hAnsi="Times New Roman"/>
              </w:rPr>
              <w:t>Forward-</w:t>
            </w:r>
            <w:r w:rsidR="001E0CD3">
              <w:rPr>
                <w:rFonts w:ascii="Times New Roman" w:hAnsi="Times New Roman"/>
              </w:rPr>
              <w:t>Mounted</w:t>
            </w:r>
            <w:r w:rsidRPr="003C62A2">
              <w:rPr>
                <w:rFonts w:ascii="Times New Roman" w:hAnsi="Times New Roman"/>
              </w:rPr>
              <w:t xml:space="preserve">  </w:t>
            </w:r>
            <w:r w:rsidR="00ED1ACD">
              <w:rPr>
                <w:rFonts w:ascii="Times New Roman" w:hAnsi="Times New Roman"/>
              </w:rPr>
              <w:t xml:space="preserve">    </w:t>
            </w:r>
            <w:r w:rsidRPr="003C62A2">
              <w:rPr>
                <w:rFonts w:ascii="Times New Roman" w:hAnsi="Times New Roman"/>
              </w:rPr>
              <w:t xml:space="preserve"> </w:t>
            </w:r>
            <w:r w:rsidR="00ED1ACD"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D1ACD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ED1ACD" w:rsidRPr="003C62A2">
              <w:rPr>
                <w:rFonts w:ascii="Times New Roman" w:hAnsi="Times New Roman"/>
              </w:rPr>
              <w:fldChar w:fldCharType="end"/>
            </w:r>
            <w:r w:rsidR="00ED1ACD" w:rsidRPr="003C62A2">
              <w:rPr>
                <w:rFonts w:ascii="Times New Roman" w:hAnsi="Times New Roman"/>
              </w:rPr>
              <w:t xml:space="preserve">  </w:t>
            </w:r>
            <w:r w:rsidR="00ED1ACD">
              <w:rPr>
                <w:rFonts w:ascii="Times New Roman" w:hAnsi="Times New Roman"/>
              </w:rPr>
              <w:t>24” Port</w:t>
            </w:r>
            <w:r w:rsidR="00ED1ACD" w:rsidRPr="003C62A2">
              <w:rPr>
                <w:rFonts w:ascii="Times New Roman" w:hAnsi="Times New Roman"/>
              </w:rPr>
              <w:t xml:space="preserve">   </w:t>
            </w:r>
          </w:p>
        </w:tc>
      </w:tr>
    </w:tbl>
    <w:p w14:paraId="15C5E6E6" w14:textId="3F09D010" w:rsidR="001E0CD3" w:rsidRPr="001E0CD3" w:rsidRDefault="001E0CD3" w:rsidP="00792BBA">
      <w:pPr>
        <w:spacing w:after="0"/>
        <w:rPr>
          <w:b/>
        </w:rPr>
      </w:pPr>
    </w:p>
    <w:p w14:paraId="4CE000C4" w14:textId="039DCD25" w:rsidR="001E0CD3" w:rsidRDefault="00BC3C79" w:rsidP="00792BBA">
      <w:pPr>
        <w:spacing w:after="0"/>
        <w:rPr>
          <w:b/>
        </w:rPr>
      </w:pPr>
      <w:r>
        <w:rPr>
          <w:b/>
          <w:noProof/>
        </w:rPr>
        <mc:AlternateContent>
          <mc:Choice Requires="wpc">
            <w:drawing>
              <wp:inline distT="0" distB="0" distL="0" distR="0" wp14:anchorId="2D5073ED" wp14:editId="21A725B2">
                <wp:extent cx="5969000" cy="4776826"/>
                <wp:effectExtent l="0" t="0" r="12700" b="24130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>
                          <a:solidFill>
                            <a:schemeClr val="tx1"/>
                          </a:solidFill>
                        </a:ln>
                      </wpc:whole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32768" t="13096" r="6182" b="7454"/>
                          <a:stretch/>
                        </pic:blipFill>
                        <pic:spPr>
                          <a:xfrm>
                            <a:off x="4574680" y="233462"/>
                            <a:ext cx="1274885" cy="15564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 rotWithShape="1">
                          <a:blip r:embed="rId14"/>
                          <a:srcRect l="29562" t="10811" r="10740" b="9012"/>
                          <a:stretch/>
                        </pic:blipFill>
                        <pic:spPr>
                          <a:xfrm>
                            <a:off x="168612" y="304741"/>
                            <a:ext cx="1692613" cy="14052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82" t="-8" r="10967" b="23"/>
                          <a:stretch/>
                        </pic:blipFill>
                        <pic:spPr bwMode="auto">
                          <a:xfrm>
                            <a:off x="388188" y="1888906"/>
                            <a:ext cx="2096219" cy="26124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3101091" y="12328"/>
                            <a:ext cx="1821815" cy="2679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26BAAE3" w14:textId="3BE6688F" w:rsidR="00BC3C79" w:rsidRPr="00BC3C79" w:rsidRDefault="00762CC0">
                              <w:pPr>
                                <w:rPr>
                                  <w:b/>
                                  <w:color w:val="0070C0"/>
                                </w:rPr>
                              </w:pPr>
                              <w:r>
                                <w:rPr>
                                  <w:b/>
                                  <w:color w:val="0070C0"/>
                                </w:rPr>
                                <w:t>Forward-</w:t>
                              </w:r>
                              <w:r w:rsidR="00BC3C79" w:rsidRPr="00BC3C79">
                                <w:rPr>
                                  <w:b/>
                                  <w:color w:val="0070C0"/>
                                </w:rPr>
                                <w:t>Mounted</w:t>
                              </w:r>
                              <w:r w:rsidR="00C10594">
                                <w:rPr>
                                  <w:b/>
                                  <w:color w:val="0070C0"/>
                                </w:rPr>
                                <w:t xml:space="preserve"> (Starlink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5"/>
                        <wps:cNvSpPr txBox="1"/>
                        <wps:spPr>
                          <a:xfrm>
                            <a:off x="2303418" y="1988542"/>
                            <a:ext cx="1018540" cy="2673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0CB893C" w14:textId="11EF04EA" w:rsidR="00BC3C79" w:rsidRDefault="00BC3C79" w:rsidP="00BC3C79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70C0"/>
                                  <w:sz w:val="22"/>
                                  <w:szCs w:val="22"/>
                                </w:rPr>
                                <w:t>Side</w:t>
                              </w:r>
                              <w:r w:rsidR="00762CC0"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70C0"/>
                                  <w:sz w:val="22"/>
                                  <w:szCs w:val="22"/>
                                </w:rPr>
                                <w:t>-</w:t>
                              </w: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70C0"/>
                                  <w:sz w:val="22"/>
                                  <w:szCs w:val="22"/>
                                </w:rPr>
                                <w:t>Mounted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6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3656619" y="1883734"/>
                            <a:ext cx="1459020" cy="116586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3535677" y="3101356"/>
                            <a:ext cx="1726438" cy="15404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1816518" y="121897"/>
                            <a:ext cx="855346" cy="1188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3405164" y="286073"/>
                            <a:ext cx="1209273" cy="1477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Straight Connector 3"/>
                        <wps:cNvCnPr/>
                        <wps:spPr>
                          <a:xfrm flipV="1">
                            <a:off x="215659" y="1820174"/>
                            <a:ext cx="52578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>
                          <a:endCxn id="17" idx="1"/>
                        </wps:cNvCnPr>
                        <wps:spPr>
                          <a:xfrm>
                            <a:off x="2001328" y="3640347"/>
                            <a:ext cx="1534349" cy="230923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0070C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Arrow Connector 23"/>
                        <wps:cNvCnPr>
                          <a:endCxn id="16" idx="1"/>
                        </wps:cNvCnPr>
                        <wps:spPr>
                          <a:xfrm flipV="1">
                            <a:off x="1896656" y="2466484"/>
                            <a:ext cx="1759963" cy="206351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0070C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2"/>
                        <wps:cNvSpPr txBox="1"/>
                        <wps:spPr>
                          <a:xfrm>
                            <a:off x="5019419" y="2284845"/>
                            <a:ext cx="671195" cy="4743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92251C" w14:textId="77777777" w:rsidR="000D1AAC" w:rsidRDefault="000D1AAC" w:rsidP="000D1AA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70C0"/>
                                  <w:sz w:val="22"/>
                                  <w:szCs w:val="22"/>
                                </w:rPr>
                                <w:t>15” Port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2"/>
                        <wps:cNvSpPr txBox="1"/>
                        <wps:spPr>
                          <a:xfrm>
                            <a:off x="2771718" y="1498493"/>
                            <a:ext cx="671195" cy="4743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6327C2F" w14:textId="2739F4ED" w:rsidR="000D1AAC" w:rsidRDefault="000D1AAC" w:rsidP="000D1AA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70C0"/>
                                  <w:sz w:val="22"/>
                                  <w:szCs w:val="22"/>
                                </w:rPr>
                                <w:t>24” Port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2"/>
                        <wps:cNvSpPr txBox="1"/>
                        <wps:spPr>
                          <a:xfrm>
                            <a:off x="5010792" y="4286174"/>
                            <a:ext cx="671195" cy="4737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215B3B" w14:textId="77777777" w:rsidR="000D1AAC" w:rsidRDefault="000D1AAC" w:rsidP="000D1AA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70C0"/>
                                  <w:sz w:val="22"/>
                                  <w:szCs w:val="22"/>
                                </w:rPr>
                                <w:t>24” Port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2"/>
                        <wps:cNvSpPr txBox="1"/>
                        <wps:spPr>
                          <a:xfrm>
                            <a:off x="1237072" y="82724"/>
                            <a:ext cx="671195" cy="4737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610271" w14:textId="77777777" w:rsidR="00C10594" w:rsidRDefault="00C10594" w:rsidP="00C1059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70C0"/>
                                  <w:sz w:val="22"/>
                                  <w:szCs w:val="22"/>
                                </w:rPr>
                                <w:t>15” Port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Straight Arrow Connector 30"/>
                        <wps:cNvCnPr/>
                        <wps:spPr>
                          <a:xfrm flipV="1">
                            <a:off x="1154349" y="1128408"/>
                            <a:ext cx="693906" cy="213909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0070C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/>
                        <wps:spPr>
                          <a:xfrm flipH="1">
                            <a:off x="4098587" y="1327116"/>
                            <a:ext cx="1139796" cy="190398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0070C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D5073ED" id="Canvas 4" o:spid="_x0000_s1027" editas="canvas" style="width:470pt;height:376.15pt;mso-position-horizontal-relative:char;mso-position-vertical-relative:line" coordsize="59690,47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9690;height:47764;visibility:visible;mso-wrap-style:square" stroked="t" strokecolor="black [3213]">
                  <v:fill o:detectmouseclick="t"/>
                  <v:path o:connecttype="none"/>
                </v:shape>
                <v:shape id="Picture 8" o:spid="_x0000_s1029" type="#_x0000_t75" style="position:absolute;left:45746;top:2334;width:12749;height:155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">
                  <v:imagedata r:id="rId20" o:title="" croptop="8583f" cropbottom="4885f" cropleft="21475f" cropright="4051f"/>
                </v:shape>
                <v:shape id="Picture 25" o:spid="_x0000_s1030" type="#_x0000_t75" style="position:absolute;left:1686;top:3047;width:16926;height:14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">
                  <v:imagedata r:id="rId21" o:title="" croptop="7085f" cropbottom="5906f" cropleft="19374f" cropright="7039f"/>
                </v:shape>
                <v:shape id="Picture 15" o:spid="_x0000_s1031" type="#_x0000_t75" style="position:absolute;left:3881;top:18889;width:20963;height:2612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">
                  <v:imagedata r:id="rId22" o:title="" croptop="-5f" cropbottom="15f" cropleft="17028f" cropright="7187f"/>
                </v:shape>
                <v:shape id="Text Box 5" o:spid="_x0000_s1032" type="#_x0000_t202" style="position:absolute;left:31010;top:123;width:18219;height:26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" fillcolor="white [3201]" stroked="f" strokeweight=".5pt">
                  <v:textbox>
                    <w:txbxContent>
                      <w:p w14:paraId="326BAAE3" w14:textId="3BE6688F" w:rsidR="00BC3C79" w:rsidRPr="00BC3C79" w:rsidRDefault="00762CC0">
                        <w:pPr>
                          <w:rPr>
                            <w:b/>
                            <w:color w:val="0070C0"/>
                          </w:rPr>
                        </w:pPr>
                        <w:r>
                          <w:rPr>
                            <w:b/>
                            <w:color w:val="0070C0"/>
                          </w:rPr>
                          <w:t>Forward-</w:t>
                        </w:r>
                        <w:r w:rsidR="00BC3C79" w:rsidRPr="00BC3C79">
                          <w:rPr>
                            <w:b/>
                            <w:color w:val="0070C0"/>
                          </w:rPr>
                          <w:t>Mounted</w:t>
                        </w:r>
                        <w:r w:rsidR="00C10594">
                          <w:rPr>
                            <w:b/>
                            <w:color w:val="0070C0"/>
                          </w:rPr>
                          <w:t xml:space="preserve"> (Starlink)</w:t>
                        </w:r>
                      </w:p>
                    </w:txbxContent>
                  </v:textbox>
                </v:shape>
                <v:shape id="Text Box 5" o:spid="_x0000_s1033" type="#_x0000_t202" style="position:absolute;left:23034;top:19885;width:10185;height:267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<v:textbox>
                    <w:txbxContent>
                      <w:p w14:paraId="70CB893C" w14:textId="11EF04EA" w:rsidR="00BC3C79" w:rsidRDefault="00BC3C79" w:rsidP="00BC3C79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70C0"/>
                            <w:sz w:val="22"/>
                            <w:szCs w:val="22"/>
                          </w:rPr>
                          <w:t>Side</w:t>
                        </w:r>
                        <w:r w:rsidR="00762CC0">
                          <w:rPr>
                            <w:rFonts w:ascii="Calibri" w:eastAsia="Calibri" w:hAnsi="Calibri"/>
                            <w:b/>
                            <w:bCs/>
                            <w:color w:val="0070C0"/>
                            <w:sz w:val="22"/>
                            <w:szCs w:val="22"/>
                          </w:rPr>
                          <w:t>-</w:t>
                        </w: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70C0"/>
                            <w:sz w:val="22"/>
                            <w:szCs w:val="22"/>
                          </w:rPr>
                          <w:t>Mounted</w:t>
                        </w:r>
                      </w:p>
                    </w:txbxContent>
                  </v:textbox>
                </v:shape>
                <v:shape id="Picture 16" o:spid="_x0000_s1034" type="#_x0000_t75" style="position:absolute;left:36566;top:18837;width:14590;height:1165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">
                  <v:imagedata r:id="rId23" o:title=""/>
                </v:shape>
                <v:shape id="Picture 17" o:spid="_x0000_s1035" type="#_x0000_t75" style="position:absolute;left:35356;top:31013;width:17265;height:154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">
                  <v:imagedata r:id="rId24" o:title=""/>
                </v:shape>
                <v:shape id="Picture 18" o:spid="_x0000_s1036" type="#_x0000_t75" style="position:absolute;left:18165;top:1218;width:8553;height:1188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">
                  <v:imagedata r:id="rId25" o:title=""/>
                </v:shape>
                <v:shape id="Picture 19" o:spid="_x0000_s1037" type="#_x0000_t75" style="position:absolute;left:34051;top:2860;width:12093;height:1477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">
                  <v:imagedata r:id="rId26" o:title=""/>
                </v:shape>
                <v:line id="Straight Connector 3" o:spid="_x0000_s1038" style="position:absolute;flip:y;visibility:visible;mso-wrap-style:square" from="2156,18201" to="54734,182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39" type="#_x0000_t32" style="position:absolute;left:20013;top:36403;width:15343;height:23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" strokecolor="#0070c0" strokeweight="2.25pt">
                  <v:stroke endarrow="block"/>
                </v:shape>
                <v:shape id="Straight Arrow Connector 23" o:spid="_x0000_s1040" type="#_x0000_t32" style="position:absolute;left:18966;top:24664;width:17600;height:206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" strokecolor="#0070c0" strokeweight="2.25pt">
                  <v:stroke endarrow="block"/>
                </v:shape>
                <v:shape id="Text Box 22" o:spid="_x0000_s1041" type="#_x0000_t202" style="position:absolute;left:50194;top:22848;width:6712;height:474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" filled="f" stroked="f" strokeweight=".5pt">
                  <v:textbox>
                    <w:txbxContent>
                      <w:p w14:paraId="5D92251C" w14:textId="77777777" w:rsidR="000D1AAC" w:rsidRDefault="000D1AAC" w:rsidP="000D1AAC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70C0"/>
                            <w:sz w:val="22"/>
                            <w:szCs w:val="22"/>
                          </w:rPr>
                          <w:t>15” Port</w:t>
                        </w:r>
                      </w:p>
                    </w:txbxContent>
                  </v:textbox>
                </v:shape>
                <v:shape id="Text Box 22" o:spid="_x0000_s1042" type="#_x0000_t202" style="position:absolute;left:27717;top:14984;width:6712;height:47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" filled="f" stroked="f" strokeweight=".5pt">
                  <v:textbox>
                    <w:txbxContent>
                      <w:p w14:paraId="06327C2F" w14:textId="2739F4ED" w:rsidR="000D1AAC" w:rsidRDefault="000D1AAC" w:rsidP="000D1AAC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70C0"/>
                            <w:sz w:val="22"/>
                            <w:szCs w:val="22"/>
                          </w:rPr>
                          <w:t>24” Port</w:t>
                        </w:r>
                      </w:p>
                    </w:txbxContent>
                  </v:textbox>
                </v:shape>
                <v:shape id="Text Box 22" o:spid="_x0000_s1043" type="#_x0000_t202" style="position:absolute;left:50107;top:42861;width:6712;height:473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" filled="f" stroked="f" strokeweight=".5pt">
                  <v:textbox>
                    <w:txbxContent>
                      <w:p w14:paraId="19215B3B" w14:textId="77777777" w:rsidR="000D1AAC" w:rsidRDefault="000D1AAC" w:rsidP="000D1AAC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70C0"/>
                            <w:sz w:val="22"/>
                            <w:szCs w:val="22"/>
                          </w:rPr>
                          <w:t>24” Port</w:t>
                        </w:r>
                      </w:p>
                    </w:txbxContent>
                  </v:textbox>
                </v:shape>
                <v:shape id="Text Box 22" o:spid="_x0000_s1044" type="#_x0000_t202" style="position:absolute;left:12370;top:827;width:6712;height:473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" filled="f" stroked="f" strokeweight=".5pt">
                  <v:textbox>
                    <w:txbxContent>
                      <w:p w14:paraId="4A610271" w14:textId="77777777" w:rsidR="00C10594" w:rsidRDefault="00C10594" w:rsidP="00C10594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70C0"/>
                            <w:sz w:val="22"/>
                            <w:szCs w:val="22"/>
                          </w:rPr>
                          <w:t>15” Port</w:t>
                        </w:r>
                      </w:p>
                    </w:txbxContent>
                  </v:textbox>
                </v:shape>
                <v:shape id="Straight Arrow Connector 30" o:spid="_x0000_s1045" type="#_x0000_t32" style="position:absolute;left:11543;top:11284;width:6939;height:213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" strokecolor="#0070c0" strokeweight="2.25pt">
                  <v:stroke endarrow="block"/>
                </v:shape>
                <v:shape id="Straight Arrow Connector 31" o:spid="_x0000_s1046" type="#_x0000_t32" style="position:absolute;left:40985;top:13271;width:11398;height:190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" strokecolor="#0070c0" strokeweight="2.25pt">
                  <v:stroke endarrow="block"/>
                </v:shape>
                <w10:anchorlock/>
              </v:group>
            </w:pict>
          </mc:Fallback>
        </mc:AlternateContent>
      </w:r>
      <w:r w:rsidR="001E0CD3">
        <w:rPr>
          <w:b/>
        </w:rPr>
        <w:br w:type="page"/>
      </w:r>
    </w:p>
    <w:p w14:paraId="7B9E9D2D" w14:textId="21B9746A" w:rsidR="001E0CD3" w:rsidRPr="008A6C81" w:rsidRDefault="001E0CD3" w:rsidP="008A6C81">
      <w:pPr>
        <w:pStyle w:val="Heading1"/>
      </w:pPr>
      <w:r w:rsidRPr="008A6C81">
        <w:lastRenderedPageBreak/>
        <w:t>Mission Design</w:t>
      </w:r>
    </w:p>
    <w:p w14:paraId="05878B80" w14:textId="4873D479" w:rsidR="00F15CC8" w:rsidRDefault="00F15CC8" w:rsidP="00792BBA">
      <w:pPr>
        <w:spacing w:after="0"/>
      </w:pP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3952"/>
        <w:gridCol w:w="883"/>
        <w:gridCol w:w="3413"/>
        <w:gridCol w:w="1082"/>
      </w:tblGrid>
      <w:tr w:rsidR="00550DC9" w:rsidRPr="00AA70F0" w14:paraId="512FC377" w14:textId="77777777" w:rsidTr="003C2689">
        <w:trPr>
          <w:trHeight w:val="450"/>
        </w:trPr>
        <w:tc>
          <w:tcPr>
            <w:tcW w:w="8248" w:type="dxa"/>
            <w:gridSpan w:val="3"/>
            <w:tcBorders>
              <w:top w:val="single" w:sz="4" w:space="0" w:color="auto"/>
              <w:left w:val="single" w:sz="12" w:space="0" w:color="auto"/>
            </w:tcBorders>
            <w:shd w:val="clear" w:color="auto" w:fill="000000"/>
          </w:tcPr>
          <w:p w14:paraId="45FE5D95" w14:textId="0CD300F5" w:rsidR="00550DC9" w:rsidRPr="00AA70F0" w:rsidRDefault="00550DC9" w:rsidP="00BB741B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 w:rsidRPr="00AA70F0">
              <w:rPr>
                <w:b/>
                <w:bCs/>
                <w:i/>
                <w:color w:val="FFFFFF"/>
              </w:rPr>
              <w:t xml:space="preserve">Payload </w:t>
            </w:r>
            <w:r>
              <w:rPr>
                <w:b/>
                <w:bCs/>
                <w:i/>
                <w:color w:val="FFFFFF"/>
              </w:rPr>
              <w:t>Separation</w:t>
            </w:r>
            <w:r w:rsidR="00BB741B">
              <w:rPr>
                <w:b/>
                <w:bCs/>
                <w:i/>
                <w:color w:val="FFFFFF"/>
              </w:rPr>
              <w:t xml:space="preserve"> Design Parameters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8" w:space="0" w:color="000000"/>
              <w:right w:val="single" w:sz="12" w:space="0" w:color="auto"/>
            </w:tcBorders>
            <w:shd w:val="clear" w:color="auto" w:fill="000000"/>
            <w:vAlign w:val="bottom"/>
          </w:tcPr>
          <w:p w14:paraId="4A58F159" w14:textId="43893E49" w:rsidR="00550DC9" w:rsidRPr="00AA70F0" w:rsidRDefault="00550DC9" w:rsidP="008A6C81">
            <w:pPr>
              <w:spacing w:after="0" w:line="240" w:lineRule="auto"/>
              <w:jc w:val="center"/>
              <w:rPr>
                <w:b/>
                <w:bCs/>
                <w:color w:val="FFFFFF"/>
              </w:rPr>
            </w:pPr>
          </w:p>
        </w:tc>
      </w:tr>
      <w:tr w:rsidR="00550DC9" w:rsidRPr="00AA70F0" w14:paraId="3FD0FFFD" w14:textId="77777777" w:rsidTr="003C2689">
        <w:trPr>
          <w:trHeight w:val="450"/>
        </w:trPr>
        <w:tc>
          <w:tcPr>
            <w:tcW w:w="4835" w:type="dxa"/>
            <w:gridSpan w:val="2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5B11E9F" w14:textId="77777777" w:rsidR="00550DC9" w:rsidRPr="00AA70F0" w:rsidRDefault="00550DC9" w:rsidP="008A6C8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41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6F071E3" w14:textId="77777777" w:rsidR="00550DC9" w:rsidRPr="004458A9" w:rsidRDefault="00550DC9" w:rsidP="008A6C81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b/>
                <w:bCs/>
              </w:rPr>
              <w:t>Value + Tolerance</w:t>
            </w:r>
          </w:p>
        </w:tc>
        <w:tc>
          <w:tcPr>
            <w:tcW w:w="1082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214DC6D1" w14:textId="77777777" w:rsidR="00550DC9" w:rsidRPr="00AA70F0" w:rsidRDefault="00550DC9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D4B58">
              <w:rPr>
                <w:b/>
                <w:bCs/>
              </w:rPr>
              <w:t>SI Units</w:t>
            </w:r>
          </w:p>
        </w:tc>
      </w:tr>
      <w:tr w:rsidR="00550DC9" w:rsidRPr="00AA70F0" w14:paraId="6DC6CCC7" w14:textId="77777777" w:rsidTr="003C2689">
        <w:trPr>
          <w:trHeight w:val="450"/>
        </w:trPr>
        <w:tc>
          <w:tcPr>
            <w:tcW w:w="4835" w:type="dxa"/>
            <w:gridSpan w:val="2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FF9725D" w14:textId="033FFB4A" w:rsidR="00550DC9" w:rsidRPr="00AA70F0" w:rsidRDefault="003C2689" w:rsidP="008A6C8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Target </w:t>
            </w:r>
            <w:r w:rsidR="00550DC9">
              <w:rPr>
                <w:b/>
                <w:bCs/>
              </w:rPr>
              <w:t xml:space="preserve">Separation Velocity </w:t>
            </w:r>
          </w:p>
        </w:tc>
        <w:tc>
          <w:tcPr>
            <w:tcW w:w="341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FA53161" w14:textId="0DC40927" w:rsidR="00550DC9" w:rsidRPr="004458A9" w:rsidRDefault="00BC0D30" w:rsidP="008A6C81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 w:rsidRPr="00AA70F0">
              <w:t>±</w:t>
            </w:r>
          </w:p>
        </w:tc>
        <w:tc>
          <w:tcPr>
            <w:tcW w:w="1082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6F6416AD" w14:textId="77777777" w:rsidR="00550DC9" w:rsidRPr="00AA70F0" w:rsidRDefault="00550DC9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/s</w:t>
            </w:r>
          </w:p>
        </w:tc>
      </w:tr>
      <w:tr w:rsidR="00550DC9" w:rsidRPr="00AA70F0" w14:paraId="42C79A9C" w14:textId="77777777" w:rsidTr="003C2689">
        <w:trPr>
          <w:trHeight w:val="450"/>
        </w:trPr>
        <w:tc>
          <w:tcPr>
            <w:tcW w:w="3952" w:type="dxa"/>
            <w:vMerge w:val="restart"/>
            <w:tcBorders>
              <w:top w:val="single" w:sz="8" w:space="0" w:color="000000"/>
              <w:left w:val="single" w:sz="12" w:space="0" w:color="auto"/>
              <w:right w:val="single" w:sz="8" w:space="0" w:color="auto"/>
            </w:tcBorders>
            <w:vAlign w:val="center"/>
          </w:tcPr>
          <w:p w14:paraId="59CBF73F" w14:textId="02EC3358" w:rsidR="00550DC9" w:rsidRDefault="003C2689" w:rsidP="008A6C8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Target </w:t>
            </w:r>
            <w:r w:rsidR="00550DC9">
              <w:rPr>
                <w:b/>
                <w:bCs/>
              </w:rPr>
              <w:t>Separation Tip off Rate</w:t>
            </w:r>
          </w:p>
        </w:tc>
        <w:tc>
          <w:tcPr>
            <w:tcW w:w="883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0D9025C" w14:textId="77777777" w:rsidR="00550DC9" w:rsidRPr="00550DC9" w:rsidRDefault="00550DC9" w:rsidP="008A6C81">
            <w:pPr>
              <w:spacing w:after="0" w:line="240" w:lineRule="auto"/>
              <w:jc w:val="center"/>
              <w:rPr>
                <w:bCs/>
              </w:rPr>
            </w:pPr>
            <w:r w:rsidRPr="00550DC9">
              <w:rPr>
                <w:bCs/>
              </w:rPr>
              <w:t>X</w:t>
            </w:r>
            <w:r w:rsidRPr="00550DC9">
              <w:rPr>
                <w:bCs/>
                <w:vertAlign w:val="subscript"/>
              </w:rPr>
              <w:t>SC</w:t>
            </w:r>
          </w:p>
        </w:tc>
        <w:tc>
          <w:tcPr>
            <w:tcW w:w="341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03C2810" w14:textId="77777777" w:rsidR="00550DC9" w:rsidRDefault="00550DC9" w:rsidP="008A6C81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 w:rsidRPr="00AA70F0">
              <w:t>±</w:t>
            </w:r>
          </w:p>
        </w:tc>
        <w:tc>
          <w:tcPr>
            <w:tcW w:w="1082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3ED9C0D6" w14:textId="77777777" w:rsidR="00550DC9" w:rsidRDefault="00550DC9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g/s</w:t>
            </w:r>
          </w:p>
        </w:tc>
      </w:tr>
      <w:tr w:rsidR="00550DC9" w:rsidRPr="00AA70F0" w14:paraId="2999DD37" w14:textId="77777777" w:rsidTr="003C2689">
        <w:trPr>
          <w:trHeight w:val="450"/>
        </w:trPr>
        <w:tc>
          <w:tcPr>
            <w:tcW w:w="3952" w:type="dxa"/>
            <w:vMerge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7E833221" w14:textId="77777777" w:rsidR="00550DC9" w:rsidRDefault="00550DC9" w:rsidP="008A6C8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883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A270591" w14:textId="77777777" w:rsidR="00550DC9" w:rsidRPr="00550DC9" w:rsidRDefault="00550DC9" w:rsidP="008A6C81">
            <w:pPr>
              <w:spacing w:after="0" w:line="240" w:lineRule="auto"/>
              <w:jc w:val="center"/>
              <w:rPr>
                <w:bCs/>
              </w:rPr>
            </w:pPr>
            <w:r w:rsidRPr="00550DC9">
              <w:rPr>
                <w:bCs/>
              </w:rPr>
              <w:t>Y</w:t>
            </w:r>
            <w:r w:rsidRPr="00550DC9">
              <w:rPr>
                <w:bCs/>
                <w:vertAlign w:val="subscript"/>
              </w:rPr>
              <w:t>SC</w:t>
            </w:r>
          </w:p>
        </w:tc>
        <w:tc>
          <w:tcPr>
            <w:tcW w:w="341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60D3C9B" w14:textId="77777777" w:rsidR="00550DC9" w:rsidRDefault="00550DC9" w:rsidP="008A6C81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 w:rsidRPr="00AA70F0">
              <w:t>±</w:t>
            </w:r>
          </w:p>
        </w:tc>
        <w:tc>
          <w:tcPr>
            <w:tcW w:w="1082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14DAD13D" w14:textId="77777777" w:rsidR="00550DC9" w:rsidRDefault="00550DC9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g/s</w:t>
            </w:r>
          </w:p>
        </w:tc>
      </w:tr>
      <w:tr w:rsidR="00550DC9" w:rsidRPr="00AA70F0" w14:paraId="19EE6D39" w14:textId="77777777" w:rsidTr="003C2689">
        <w:trPr>
          <w:trHeight w:val="450"/>
        </w:trPr>
        <w:tc>
          <w:tcPr>
            <w:tcW w:w="3952" w:type="dxa"/>
            <w:vMerge/>
            <w:tcBorders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EC84879" w14:textId="77777777" w:rsidR="00550DC9" w:rsidRDefault="00550DC9" w:rsidP="008A6C8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883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490F3FE" w14:textId="119010D6" w:rsidR="00550DC9" w:rsidRPr="00550DC9" w:rsidRDefault="00550DC9" w:rsidP="008A6C81">
            <w:pPr>
              <w:spacing w:after="0" w:line="240" w:lineRule="auto"/>
              <w:jc w:val="center"/>
              <w:rPr>
                <w:bCs/>
              </w:rPr>
            </w:pPr>
            <w:r w:rsidRPr="00550DC9">
              <w:rPr>
                <w:bCs/>
              </w:rPr>
              <w:t>Z</w:t>
            </w:r>
            <w:r w:rsidR="006C2E7B">
              <w:rPr>
                <w:bCs/>
                <w:vertAlign w:val="subscript"/>
              </w:rPr>
              <w:t>SC</w:t>
            </w:r>
          </w:p>
        </w:tc>
        <w:tc>
          <w:tcPr>
            <w:tcW w:w="341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7ED2D4B" w14:textId="77777777" w:rsidR="00550DC9" w:rsidRDefault="00550DC9" w:rsidP="008A6C81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 w:rsidRPr="00AA70F0">
              <w:t>±</w:t>
            </w:r>
          </w:p>
        </w:tc>
        <w:tc>
          <w:tcPr>
            <w:tcW w:w="1082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20EF5DCE" w14:textId="77777777" w:rsidR="00550DC9" w:rsidRDefault="00550DC9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g/s</w:t>
            </w:r>
          </w:p>
        </w:tc>
      </w:tr>
    </w:tbl>
    <w:p w14:paraId="6CCB09C7" w14:textId="5AD86F1B" w:rsidR="00550DC9" w:rsidRDefault="001E0CD3" w:rsidP="001E0CD3">
      <w:pPr>
        <w:pStyle w:val="Heading1"/>
      </w:pPr>
      <w:r w:rsidRPr="001E0CD3">
        <w:t>Mechanical Interface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2337"/>
        <w:gridCol w:w="838"/>
        <w:gridCol w:w="326"/>
        <w:gridCol w:w="3492"/>
        <w:gridCol w:w="2337"/>
      </w:tblGrid>
      <w:tr w:rsidR="004D4B58" w:rsidRPr="00AA70F0" w14:paraId="188ADE1B" w14:textId="77777777" w:rsidTr="008A6C81">
        <w:trPr>
          <w:trHeight w:val="450"/>
        </w:trPr>
        <w:tc>
          <w:tcPr>
            <w:tcW w:w="9330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00000"/>
          </w:tcPr>
          <w:p w14:paraId="403A52E4" w14:textId="53D52007" w:rsidR="004D4B58" w:rsidRPr="00AA70F0" w:rsidRDefault="004D4B58" w:rsidP="004D4B58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 w:rsidRPr="00AA70F0">
              <w:rPr>
                <w:b/>
                <w:bCs/>
                <w:i/>
                <w:color w:val="FFFFFF"/>
              </w:rPr>
              <w:t>Payload Mass Properties</w:t>
            </w:r>
          </w:p>
        </w:tc>
      </w:tr>
      <w:tr w:rsidR="004D4B58" w:rsidRPr="00AA70F0" w14:paraId="546E07BD" w14:textId="77777777" w:rsidTr="008A6C81">
        <w:trPr>
          <w:trHeight w:val="450"/>
        </w:trPr>
        <w:tc>
          <w:tcPr>
            <w:tcW w:w="3501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8D94C7" w14:textId="77777777" w:rsidR="004D4B58" w:rsidRDefault="004D4B58" w:rsidP="004D4B58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34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C0E883" w14:textId="1E33BF4B" w:rsidR="004D4B58" w:rsidRDefault="004D4B58" w:rsidP="004D4B58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alue</w:t>
            </w:r>
          </w:p>
        </w:tc>
        <w:tc>
          <w:tcPr>
            <w:tcW w:w="23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A4D437" w14:textId="7AB41CE3" w:rsidR="004D4B58" w:rsidRPr="004D4B58" w:rsidRDefault="004D4B58" w:rsidP="004D4B58">
            <w:pPr>
              <w:spacing w:after="0" w:line="240" w:lineRule="auto"/>
              <w:jc w:val="center"/>
              <w:rPr>
                <w:b/>
                <w:bCs/>
              </w:rPr>
            </w:pPr>
            <w:r w:rsidRPr="004D4B58">
              <w:rPr>
                <w:b/>
                <w:bCs/>
              </w:rPr>
              <w:t>SI Units</w:t>
            </w:r>
          </w:p>
        </w:tc>
      </w:tr>
      <w:tr w:rsidR="004D4B58" w:rsidRPr="00AA70F0" w14:paraId="7C163E5E" w14:textId="77777777" w:rsidTr="008A6C81">
        <w:trPr>
          <w:trHeight w:val="450"/>
        </w:trPr>
        <w:tc>
          <w:tcPr>
            <w:tcW w:w="3501" w:type="dxa"/>
            <w:gridSpan w:val="3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7A326" w14:textId="55BDB586" w:rsidR="004D4B58" w:rsidRPr="004D4B58" w:rsidRDefault="004D4B58" w:rsidP="000D289F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Maximum </w:t>
            </w:r>
            <w:r w:rsidR="000D289F">
              <w:rPr>
                <w:b/>
                <w:bCs/>
              </w:rPr>
              <w:t>Payload</w:t>
            </w:r>
            <w:r>
              <w:rPr>
                <w:b/>
                <w:bCs/>
              </w:rPr>
              <w:t xml:space="preserve"> Mass</w:t>
            </w:r>
          </w:p>
        </w:tc>
        <w:tc>
          <w:tcPr>
            <w:tcW w:w="34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004EB" w14:textId="68F16B35" w:rsidR="004D4B58" w:rsidRPr="007D7D97" w:rsidRDefault="007D7D97" w:rsidP="007D7D97">
            <w:pPr>
              <w:spacing w:after="0" w:line="240" w:lineRule="auto"/>
              <w:jc w:val="center"/>
            </w:pPr>
            <w:r w:rsidRPr="007D7D97">
              <w:t>15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03B9704F" w14:textId="4B1AD239" w:rsidR="004D4B58" w:rsidRPr="004D4B58" w:rsidRDefault="004D4B58" w:rsidP="00E05AF8">
            <w:pPr>
              <w:spacing w:after="0" w:line="240" w:lineRule="auto"/>
              <w:jc w:val="center"/>
              <w:rPr>
                <w:b/>
                <w:bCs/>
              </w:rPr>
            </w:pPr>
            <w:r w:rsidRPr="00AA70F0">
              <w:rPr>
                <w:rFonts w:ascii="Arial" w:hAnsi="Arial" w:cs="Arial"/>
                <w:sz w:val="20"/>
                <w:szCs w:val="20"/>
              </w:rPr>
              <w:t>kg</w:t>
            </w:r>
          </w:p>
        </w:tc>
      </w:tr>
      <w:tr w:rsidR="004D4B58" w:rsidRPr="00AA70F0" w14:paraId="3DB58935" w14:textId="77777777" w:rsidTr="008A6C81">
        <w:trPr>
          <w:trHeight w:val="450"/>
        </w:trPr>
        <w:tc>
          <w:tcPr>
            <w:tcW w:w="3175" w:type="dxa"/>
            <w:gridSpan w:val="2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  <w:vAlign w:val="center"/>
          </w:tcPr>
          <w:p w14:paraId="7D127FE6" w14:textId="77777777" w:rsidR="004D4B58" w:rsidRPr="004D4B58" w:rsidRDefault="004D4B58" w:rsidP="004D4B58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3818" w:type="dxa"/>
            <w:gridSpan w:val="2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9C196A3" w14:textId="77777777" w:rsidR="004D4B58" w:rsidRPr="004D4B58" w:rsidRDefault="004D4B58" w:rsidP="004D4B58">
            <w:pPr>
              <w:spacing w:after="0" w:line="240" w:lineRule="auto"/>
              <w:jc w:val="center"/>
              <w:rPr>
                <w:b/>
                <w:bCs/>
              </w:rPr>
            </w:pPr>
            <w:r w:rsidRPr="004D4B58">
              <w:rPr>
                <w:b/>
                <w:bCs/>
              </w:rPr>
              <w:t>Stowed Configuration</w:t>
            </w:r>
          </w:p>
        </w:tc>
        <w:tc>
          <w:tcPr>
            <w:tcW w:w="2337" w:type="dxa"/>
            <w:tcBorders>
              <w:top w:val="single" w:sz="12" w:space="0" w:color="auto"/>
              <w:left w:val="nil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22BCBD43" w14:textId="77777777" w:rsidR="004D4B58" w:rsidRPr="004D4B58" w:rsidRDefault="004D4B58" w:rsidP="004D4B58">
            <w:pPr>
              <w:spacing w:after="0" w:line="240" w:lineRule="auto"/>
              <w:jc w:val="center"/>
              <w:rPr>
                <w:b/>
                <w:bCs/>
              </w:rPr>
            </w:pPr>
            <w:r w:rsidRPr="004D4B58">
              <w:rPr>
                <w:b/>
                <w:bCs/>
              </w:rPr>
              <w:t>Tolerance</w:t>
            </w:r>
          </w:p>
        </w:tc>
      </w:tr>
      <w:tr w:rsidR="00792BBA" w:rsidRPr="00AA70F0" w14:paraId="3ADD698D" w14:textId="77777777" w:rsidTr="008A6C81">
        <w:trPr>
          <w:trHeight w:hRule="exact" w:val="450"/>
        </w:trPr>
        <w:tc>
          <w:tcPr>
            <w:tcW w:w="2337" w:type="dxa"/>
            <w:vMerge w:val="restart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785D963C" w14:textId="77777777" w:rsidR="00792BBA" w:rsidRPr="00AA70F0" w:rsidRDefault="00792BBA" w:rsidP="00E05AF8">
            <w:pPr>
              <w:spacing w:after="0" w:line="240" w:lineRule="auto"/>
              <w:jc w:val="center"/>
              <w:rPr>
                <w:b/>
                <w:bCs/>
              </w:rPr>
            </w:pPr>
            <w:r w:rsidRPr="00AA70F0">
              <w:rPr>
                <w:b/>
                <w:bCs/>
              </w:rPr>
              <w:t>Center of Gravity</w:t>
            </w:r>
          </w:p>
          <w:p w14:paraId="39596FC9" w14:textId="77777777" w:rsidR="00792BBA" w:rsidRPr="00AA70F0" w:rsidRDefault="00792BBA" w:rsidP="00E05AF8">
            <w:pPr>
              <w:spacing w:after="0" w:line="240" w:lineRule="auto"/>
              <w:jc w:val="center"/>
              <w:rPr>
                <w:b/>
                <w:bCs/>
              </w:rPr>
            </w:pPr>
            <w:r w:rsidRPr="00AA70F0">
              <w:rPr>
                <w:b/>
                <w:bCs/>
              </w:rPr>
              <w:t>(mm)</w:t>
            </w:r>
          </w:p>
        </w:tc>
        <w:tc>
          <w:tcPr>
            <w:tcW w:w="1164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372252C1" w14:textId="360BDE4C" w:rsidR="00792BBA" w:rsidRPr="00AA70F0" w:rsidRDefault="00550DC9" w:rsidP="00BB741B">
            <w:pPr>
              <w:spacing w:after="0" w:line="240" w:lineRule="auto"/>
              <w:jc w:val="center"/>
            </w:pPr>
            <w:r>
              <w:t>X</w:t>
            </w:r>
            <w:r w:rsidR="00BB741B">
              <w:rPr>
                <w:vertAlign w:val="subscript"/>
              </w:rPr>
              <w:t>PL</w:t>
            </w:r>
          </w:p>
        </w:tc>
        <w:tc>
          <w:tcPr>
            <w:tcW w:w="349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3ACD7CB2" w14:textId="2F498239" w:rsidR="00792BBA" w:rsidRPr="004458A9" w:rsidRDefault="007D7D97" w:rsidP="00E05AF8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2337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7835968C" w14:textId="3D5325F2" w:rsidR="00792BBA" w:rsidRPr="004458A9" w:rsidRDefault="00792BBA" w:rsidP="00E05AF8">
            <w:pPr>
              <w:spacing w:after="0" w:line="240" w:lineRule="auto"/>
              <w:rPr>
                <w:color w:val="365F91" w:themeColor="accent1" w:themeShade="BF"/>
              </w:rPr>
            </w:pPr>
            <w:r w:rsidRPr="00AA70F0">
              <w:t>±</w:t>
            </w:r>
            <w:r w:rsidR="007D7D97">
              <w:rPr>
                <w:color w:val="365F91" w:themeColor="accent1" w:themeShade="BF"/>
              </w:rPr>
              <w:t xml:space="preserve"> </w:t>
            </w:r>
            <w:r w:rsidR="007D7D97">
              <w:rPr>
                <w:color w:val="365F91" w:themeColor="accent1" w:themeShade="BF"/>
              </w:rPr>
              <w:t>TBD</w:t>
            </w:r>
          </w:p>
        </w:tc>
      </w:tr>
      <w:tr w:rsidR="00792BBA" w:rsidRPr="00AA70F0" w14:paraId="4F7CAF2F" w14:textId="77777777" w:rsidTr="008A6C81">
        <w:trPr>
          <w:trHeight w:hRule="exact" w:val="450"/>
        </w:trPr>
        <w:tc>
          <w:tcPr>
            <w:tcW w:w="2337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B272741" w14:textId="77777777" w:rsidR="00792BBA" w:rsidRPr="00AA70F0" w:rsidRDefault="00792BBA" w:rsidP="00E05AF8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164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0819CB13" w14:textId="6F2C422E" w:rsidR="00792BBA" w:rsidRPr="00AA70F0" w:rsidRDefault="00792BBA" w:rsidP="00E05AF8">
            <w:pPr>
              <w:spacing w:after="0" w:line="240" w:lineRule="auto"/>
              <w:jc w:val="center"/>
            </w:pPr>
            <w:r w:rsidRPr="00AA70F0">
              <w:t>Y</w:t>
            </w:r>
            <w:r w:rsidR="00BB741B">
              <w:rPr>
                <w:vertAlign w:val="subscript"/>
              </w:rPr>
              <w:t>PL</w:t>
            </w:r>
          </w:p>
        </w:tc>
        <w:tc>
          <w:tcPr>
            <w:tcW w:w="349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60903EF0" w14:textId="408D39F5" w:rsidR="00792BBA" w:rsidRPr="004458A9" w:rsidRDefault="007D7D97" w:rsidP="00E05AF8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2337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18CB6F62" w14:textId="66FA158A" w:rsidR="00792BBA" w:rsidRPr="004458A9" w:rsidRDefault="00792BBA" w:rsidP="00E05AF8">
            <w:pPr>
              <w:spacing w:after="0" w:line="240" w:lineRule="auto"/>
              <w:rPr>
                <w:color w:val="365F91" w:themeColor="accent1" w:themeShade="BF"/>
              </w:rPr>
            </w:pPr>
            <w:r w:rsidRPr="00AA70F0">
              <w:t>±</w:t>
            </w:r>
            <w:r w:rsidR="007D7D97">
              <w:rPr>
                <w:color w:val="365F91" w:themeColor="accent1" w:themeShade="BF"/>
              </w:rPr>
              <w:t xml:space="preserve"> </w:t>
            </w:r>
            <w:r w:rsidR="007D7D97">
              <w:rPr>
                <w:color w:val="365F91" w:themeColor="accent1" w:themeShade="BF"/>
              </w:rPr>
              <w:t>TBD</w:t>
            </w:r>
          </w:p>
        </w:tc>
      </w:tr>
      <w:tr w:rsidR="00792BBA" w:rsidRPr="00AA70F0" w14:paraId="48A873E4" w14:textId="77777777" w:rsidTr="008A6C81">
        <w:trPr>
          <w:trHeight w:hRule="exact" w:val="450"/>
        </w:trPr>
        <w:tc>
          <w:tcPr>
            <w:tcW w:w="2337" w:type="dxa"/>
            <w:vMerge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D597AD5" w14:textId="77777777" w:rsidR="00792BBA" w:rsidRPr="00AA70F0" w:rsidRDefault="00792BBA" w:rsidP="00E05AF8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1164" w:type="dxa"/>
            <w:gridSpan w:val="2"/>
            <w:tcBorders>
              <w:top w:val="single" w:sz="8" w:space="0" w:color="000000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CCA38A2" w14:textId="603DC099" w:rsidR="00792BBA" w:rsidRPr="00AA70F0" w:rsidRDefault="00792BBA" w:rsidP="00E05AF8">
            <w:pPr>
              <w:spacing w:after="0" w:line="240" w:lineRule="auto"/>
              <w:jc w:val="center"/>
            </w:pPr>
            <w:r w:rsidRPr="00AA70F0">
              <w:t>Z</w:t>
            </w:r>
            <w:r w:rsidR="00BB741B">
              <w:rPr>
                <w:vertAlign w:val="subscript"/>
              </w:rPr>
              <w:t>PL</w:t>
            </w:r>
          </w:p>
        </w:tc>
        <w:tc>
          <w:tcPr>
            <w:tcW w:w="3492" w:type="dxa"/>
            <w:tcBorders>
              <w:top w:val="single" w:sz="8" w:space="0" w:color="000000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4EB976A" w14:textId="518515A1" w:rsidR="00792BBA" w:rsidRPr="004458A9" w:rsidRDefault="007D7D97" w:rsidP="00E05AF8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2337" w:type="dxa"/>
            <w:tcBorders>
              <w:top w:val="single" w:sz="8" w:space="0" w:color="000000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1C7B05" w14:textId="176B0873" w:rsidR="00792BBA" w:rsidRPr="00AA70F0" w:rsidRDefault="00792BBA" w:rsidP="00E05AF8">
            <w:pPr>
              <w:spacing w:after="0" w:line="240" w:lineRule="auto"/>
            </w:pPr>
            <w:r w:rsidRPr="00AA70F0">
              <w:t>±</w:t>
            </w:r>
            <w:r w:rsidR="007D7D97">
              <w:rPr>
                <w:color w:val="365F91" w:themeColor="accent1" w:themeShade="BF"/>
              </w:rPr>
              <w:t xml:space="preserve"> </w:t>
            </w:r>
            <w:r w:rsidR="007D7D97">
              <w:rPr>
                <w:color w:val="365F91" w:themeColor="accent1" w:themeShade="BF"/>
              </w:rPr>
              <w:t>TBD</w:t>
            </w:r>
          </w:p>
        </w:tc>
      </w:tr>
    </w:tbl>
    <w:p w14:paraId="2DFAA237" w14:textId="16DF6AE1" w:rsidR="00792BBA" w:rsidRPr="00AA70F0" w:rsidRDefault="00792BBA" w:rsidP="00792BBA">
      <w:pPr>
        <w:spacing w:after="0"/>
      </w:pP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3869"/>
        <w:gridCol w:w="970"/>
        <w:gridCol w:w="3408"/>
        <w:gridCol w:w="1083"/>
      </w:tblGrid>
      <w:tr w:rsidR="00792BBA" w:rsidRPr="00AA70F0" w14:paraId="0348E624" w14:textId="77777777" w:rsidTr="008A6C81">
        <w:trPr>
          <w:trHeight w:val="450"/>
        </w:trPr>
        <w:tc>
          <w:tcPr>
            <w:tcW w:w="8247" w:type="dxa"/>
            <w:gridSpan w:val="3"/>
            <w:tcBorders>
              <w:top w:val="nil"/>
              <w:left w:val="single" w:sz="12" w:space="0" w:color="auto"/>
            </w:tcBorders>
            <w:shd w:val="clear" w:color="auto" w:fill="000000"/>
          </w:tcPr>
          <w:p w14:paraId="0FE5CD8A" w14:textId="77777777" w:rsidR="00792BBA" w:rsidRPr="00AA70F0" w:rsidRDefault="00792BBA" w:rsidP="00E05AF8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 w:rsidRPr="00AA70F0">
              <w:rPr>
                <w:b/>
                <w:bCs/>
                <w:i/>
                <w:color w:val="FFFFFF"/>
              </w:rPr>
              <w:t>Payload Mechanical Interface</w:t>
            </w:r>
          </w:p>
        </w:tc>
        <w:tc>
          <w:tcPr>
            <w:tcW w:w="1083" w:type="dxa"/>
            <w:tcBorders>
              <w:top w:val="nil"/>
              <w:bottom w:val="single" w:sz="8" w:space="0" w:color="000000"/>
              <w:right w:val="single" w:sz="12" w:space="0" w:color="auto"/>
            </w:tcBorders>
            <w:shd w:val="clear" w:color="auto" w:fill="000000"/>
            <w:vAlign w:val="bottom"/>
          </w:tcPr>
          <w:p w14:paraId="7E0AE6E5" w14:textId="3AC2FC2F" w:rsidR="00792BBA" w:rsidRPr="00AA70F0" w:rsidRDefault="00792BBA" w:rsidP="00E05AF8">
            <w:pPr>
              <w:spacing w:after="0" w:line="240" w:lineRule="auto"/>
              <w:jc w:val="center"/>
              <w:rPr>
                <w:b/>
                <w:bCs/>
                <w:color w:val="FFFFFF"/>
              </w:rPr>
            </w:pPr>
          </w:p>
        </w:tc>
      </w:tr>
      <w:tr w:rsidR="00BC0D30" w:rsidRPr="00AA70F0" w14:paraId="7161612B" w14:textId="77777777" w:rsidTr="003C2689">
        <w:trPr>
          <w:trHeight w:val="450"/>
        </w:trPr>
        <w:tc>
          <w:tcPr>
            <w:tcW w:w="4839" w:type="dxa"/>
            <w:gridSpan w:val="2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5FBDE4F" w14:textId="77777777" w:rsidR="00BC0D30" w:rsidRPr="00AA70F0" w:rsidRDefault="00BC0D30" w:rsidP="00BC0D30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A8C6706" w14:textId="1610B0F5" w:rsidR="00BC0D30" w:rsidRPr="004458A9" w:rsidRDefault="00BC0D30" w:rsidP="00BC0D30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b/>
                <w:bCs/>
              </w:rPr>
              <w:t>Value</w:t>
            </w:r>
          </w:p>
        </w:tc>
        <w:tc>
          <w:tcPr>
            <w:tcW w:w="108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3759215B" w14:textId="550A8A52" w:rsidR="00BC0D30" w:rsidRPr="00AA70F0" w:rsidRDefault="00BC0D30" w:rsidP="00BC0D3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D4B58">
              <w:rPr>
                <w:b/>
                <w:bCs/>
              </w:rPr>
              <w:t>SI Units</w:t>
            </w:r>
          </w:p>
        </w:tc>
      </w:tr>
      <w:tr w:rsidR="00D2456B" w:rsidRPr="00AA70F0" w14:paraId="131ED2DE" w14:textId="77777777" w:rsidTr="003C2689">
        <w:trPr>
          <w:trHeight w:val="450"/>
        </w:trPr>
        <w:tc>
          <w:tcPr>
            <w:tcW w:w="3869" w:type="dxa"/>
            <w:vMerge w:val="restart"/>
            <w:tcBorders>
              <w:top w:val="single" w:sz="8" w:space="0" w:color="000000"/>
              <w:left w:val="single" w:sz="12" w:space="0" w:color="auto"/>
              <w:right w:val="single" w:sz="4" w:space="0" w:color="auto"/>
            </w:tcBorders>
            <w:vAlign w:val="center"/>
          </w:tcPr>
          <w:p w14:paraId="23896C11" w14:textId="77777777" w:rsidR="00D2456B" w:rsidRPr="00AA70F0" w:rsidRDefault="00D2456B" w:rsidP="00D2456B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Maximum Payload Length </w:t>
            </w:r>
          </w:p>
        </w:tc>
        <w:tc>
          <w:tcPr>
            <w:tcW w:w="97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EB1ABCD" w14:textId="07C34F51" w:rsidR="00D2456B" w:rsidRPr="00AA70F0" w:rsidRDefault="00D2456B" w:rsidP="00BB741B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X</w:t>
            </w:r>
            <w:r w:rsidR="00BB741B">
              <w:rPr>
                <w:vertAlign w:val="subscript"/>
              </w:rPr>
              <w:t>PL</w:t>
            </w:r>
          </w:p>
        </w:tc>
        <w:tc>
          <w:tcPr>
            <w:tcW w:w="3408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1189E36" w14:textId="799BABBC" w:rsidR="00D2456B" w:rsidRPr="004458A9" w:rsidRDefault="007D7D97" w:rsidP="00BC0D30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108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487A33B7" w14:textId="77777777" w:rsidR="00D2456B" w:rsidRPr="00AA70F0" w:rsidRDefault="00D2456B" w:rsidP="00BC0D3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70F0">
              <w:rPr>
                <w:rFonts w:ascii="Arial" w:hAnsi="Arial" w:cs="Arial"/>
                <w:sz w:val="20"/>
                <w:szCs w:val="20"/>
              </w:rPr>
              <w:t>mm</w:t>
            </w:r>
          </w:p>
        </w:tc>
      </w:tr>
      <w:tr w:rsidR="00D2456B" w:rsidRPr="00AA70F0" w14:paraId="384698F2" w14:textId="77777777" w:rsidTr="003C2689">
        <w:trPr>
          <w:trHeight w:val="450"/>
        </w:trPr>
        <w:tc>
          <w:tcPr>
            <w:tcW w:w="3869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FC99A07" w14:textId="77777777" w:rsidR="00D2456B" w:rsidRDefault="00D2456B" w:rsidP="00D2456B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97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426D3BD" w14:textId="2892BBA5" w:rsidR="00D2456B" w:rsidRDefault="00D2456B" w:rsidP="00D2456B">
            <w:pPr>
              <w:spacing w:after="0" w:line="240" w:lineRule="auto"/>
              <w:jc w:val="center"/>
            </w:pPr>
            <w:r>
              <w:t>Y</w:t>
            </w:r>
            <w:r w:rsidR="00BB741B">
              <w:rPr>
                <w:vertAlign w:val="subscript"/>
              </w:rPr>
              <w:t>PL</w:t>
            </w:r>
          </w:p>
        </w:tc>
        <w:tc>
          <w:tcPr>
            <w:tcW w:w="3408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095C14B" w14:textId="64183ADD" w:rsidR="00D2456B" w:rsidRPr="004458A9" w:rsidRDefault="007D7D97" w:rsidP="00BC0D30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108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7C252698" w14:textId="06BB72C8" w:rsidR="00D2456B" w:rsidRPr="00AA70F0" w:rsidRDefault="00D2456B" w:rsidP="00BC0D3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70F0">
              <w:rPr>
                <w:rFonts w:ascii="Arial" w:hAnsi="Arial" w:cs="Arial"/>
                <w:sz w:val="20"/>
                <w:szCs w:val="20"/>
              </w:rPr>
              <w:t>mm</w:t>
            </w:r>
          </w:p>
        </w:tc>
      </w:tr>
      <w:tr w:rsidR="00D2456B" w:rsidRPr="00AA70F0" w14:paraId="16409918" w14:textId="77777777" w:rsidTr="003C2689">
        <w:trPr>
          <w:trHeight w:val="450"/>
        </w:trPr>
        <w:tc>
          <w:tcPr>
            <w:tcW w:w="3869" w:type="dxa"/>
            <w:vMerge/>
            <w:tcBorders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4B0C8542" w14:textId="77777777" w:rsidR="00D2456B" w:rsidRDefault="00D2456B" w:rsidP="00D2456B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97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A6124C5" w14:textId="184C11DC" w:rsidR="00D2456B" w:rsidRDefault="00D2456B" w:rsidP="00D2456B">
            <w:pPr>
              <w:spacing w:after="0" w:line="240" w:lineRule="auto"/>
              <w:jc w:val="center"/>
            </w:pPr>
            <w:r>
              <w:t>Z</w:t>
            </w:r>
            <w:r w:rsidR="00BB741B">
              <w:rPr>
                <w:vertAlign w:val="subscript"/>
              </w:rPr>
              <w:t>PL</w:t>
            </w:r>
          </w:p>
        </w:tc>
        <w:tc>
          <w:tcPr>
            <w:tcW w:w="3408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BCC73B5" w14:textId="10971BF6" w:rsidR="00D2456B" w:rsidRPr="004458A9" w:rsidRDefault="007D7D97" w:rsidP="00BC0D30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1083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2D7FADF0" w14:textId="0A7D3024" w:rsidR="00D2456B" w:rsidRPr="00AA70F0" w:rsidRDefault="00D2456B" w:rsidP="00BC0D3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m</w:t>
            </w:r>
          </w:p>
        </w:tc>
      </w:tr>
      <w:tr w:rsidR="00D2456B" w:rsidRPr="00AA70F0" w14:paraId="6D074F0C" w14:textId="77777777" w:rsidTr="008A6C81">
        <w:trPr>
          <w:trHeight w:val="450"/>
        </w:trPr>
        <w:tc>
          <w:tcPr>
            <w:tcW w:w="9330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FE6220" w14:textId="677998DB" w:rsidR="00D2456B" w:rsidRPr="00AA70F0" w:rsidRDefault="00BB741B" w:rsidP="00C1059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b/>
                <w:bCs/>
              </w:rPr>
              <w:t xml:space="preserve">Mechanical </w:t>
            </w:r>
            <w:r w:rsidR="00D2456B">
              <w:rPr>
                <w:b/>
                <w:bCs/>
              </w:rPr>
              <w:t xml:space="preserve">Interface:      </w:t>
            </w:r>
            <w:r w:rsidR="00D2456B" w:rsidRPr="003C62A2">
              <w:rPr>
                <w:rFonts w:ascii="Times New Roman" w:hAnsi="Times New Roman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2456B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D2456B" w:rsidRPr="003C62A2">
              <w:rPr>
                <w:rFonts w:ascii="Times New Roman" w:hAnsi="Times New Roman"/>
              </w:rPr>
              <w:fldChar w:fldCharType="end"/>
            </w:r>
            <w:r w:rsidR="00D2456B" w:rsidRPr="003C62A2">
              <w:rPr>
                <w:rFonts w:ascii="Times New Roman" w:hAnsi="Times New Roman"/>
              </w:rPr>
              <w:t xml:space="preserve"> </w:t>
            </w:r>
            <w:r w:rsidR="00D2456B">
              <w:rPr>
                <w:rFonts w:ascii="Times New Roman" w:hAnsi="Times New Roman"/>
              </w:rPr>
              <w:t xml:space="preserve"> 24”     </w:t>
            </w:r>
            <w:r w:rsidR="00D2456B"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2456B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D2456B" w:rsidRPr="003C62A2">
              <w:rPr>
                <w:rFonts w:ascii="Times New Roman" w:hAnsi="Times New Roman"/>
              </w:rPr>
              <w:fldChar w:fldCharType="end"/>
            </w:r>
            <w:r w:rsidR="00D2456B" w:rsidRPr="003C62A2">
              <w:rPr>
                <w:rFonts w:ascii="Times New Roman" w:hAnsi="Times New Roman"/>
              </w:rPr>
              <w:t xml:space="preserve"> </w:t>
            </w:r>
            <w:proofErr w:type="gramStart"/>
            <w:r w:rsidR="00D2456B">
              <w:rPr>
                <w:rFonts w:ascii="Times New Roman" w:hAnsi="Times New Roman"/>
              </w:rPr>
              <w:t xml:space="preserve">15”   </w:t>
            </w:r>
            <w:proofErr w:type="gramEnd"/>
            <w:r w:rsidR="00D2456B">
              <w:rPr>
                <w:rFonts w:ascii="Times New Roman" w:hAnsi="Times New Roman"/>
              </w:rPr>
              <w:t xml:space="preserve">  </w:t>
            </w:r>
            <w:r w:rsidR="00D2456B"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2456B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D2456B" w:rsidRPr="003C62A2">
              <w:rPr>
                <w:rFonts w:ascii="Times New Roman" w:hAnsi="Times New Roman"/>
              </w:rPr>
              <w:fldChar w:fldCharType="end"/>
            </w:r>
            <w:r w:rsidR="00D2456B" w:rsidRPr="003C62A2">
              <w:rPr>
                <w:rFonts w:ascii="Times New Roman" w:hAnsi="Times New Roman"/>
              </w:rPr>
              <w:t xml:space="preserve">  </w:t>
            </w:r>
            <w:r w:rsidR="00D2456B">
              <w:rPr>
                <w:rFonts w:ascii="Times New Roman" w:hAnsi="Times New Roman"/>
              </w:rPr>
              <w:t>Other (please specify)</w:t>
            </w:r>
            <w:r w:rsidR="00D2456B" w:rsidRPr="003C62A2">
              <w:rPr>
                <w:rFonts w:ascii="Times New Roman" w:hAnsi="Times New Roman"/>
              </w:rPr>
              <w:t xml:space="preserve">   </w:t>
            </w:r>
          </w:p>
        </w:tc>
      </w:tr>
    </w:tbl>
    <w:p w14:paraId="11DE6B6B" w14:textId="0BB9B284" w:rsidR="003C2689" w:rsidRDefault="003C2689" w:rsidP="00792BBA">
      <w:pPr>
        <w:spacing w:after="120"/>
        <w:rPr>
          <w:b/>
        </w:rPr>
      </w:pP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2664"/>
        <w:gridCol w:w="2175"/>
        <w:gridCol w:w="3408"/>
        <w:gridCol w:w="11"/>
        <w:gridCol w:w="1072"/>
      </w:tblGrid>
      <w:tr w:rsidR="003C2689" w:rsidRPr="00AA70F0" w14:paraId="65439041" w14:textId="77777777" w:rsidTr="00B27D53">
        <w:trPr>
          <w:trHeight w:val="450"/>
        </w:trPr>
        <w:tc>
          <w:tcPr>
            <w:tcW w:w="8247" w:type="dxa"/>
            <w:gridSpan w:val="3"/>
            <w:tcBorders>
              <w:top w:val="nil"/>
              <w:left w:val="single" w:sz="12" w:space="0" w:color="auto"/>
            </w:tcBorders>
            <w:shd w:val="clear" w:color="auto" w:fill="000000"/>
          </w:tcPr>
          <w:p w14:paraId="50EF59C4" w14:textId="77777777" w:rsidR="003C2689" w:rsidRPr="00AA70F0" w:rsidRDefault="003C2689" w:rsidP="00B27D53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>
              <w:br w:type="page"/>
            </w:r>
            <w:r>
              <w:rPr>
                <w:b/>
                <w:bCs/>
                <w:i/>
                <w:color w:val="FFFFFF"/>
              </w:rPr>
              <w:t>Payload Dynamics</w:t>
            </w:r>
          </w:p>
        </w:tc>
        <w:tc>
          <w:tcPr>
            <w:tcW w:w="1083" w:type="dxa"/>
            <w:gridSpan w:val="2"/>
            <w:tcBorders>
              <w:top w:val="nil"/>
              <w:bottom w:val="single" w:sz="8" w:space="0" w:color="000000"/>
              <w:right w:val="single" w:sz="12" w:space="0" w:color="auto"/>
            </w:tcBorders>
            <w:shd w:val="clear" w:color="auto" w:fill="000000"/>
            <w:vAlign w:val="bottom"/>
          </w:tcPr>
          <w:p w14:paraId="09538C8C" w14:textId="77777777" w:rsidR="003C2689" w:rsidRPr="00AA70F0" w:rsidRDefault="003C2689" w:rsidP="00B27D53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</w:tr>
      <w:tr w:rsidR="003C2689" w:rsidRPr="00AA70F0" w14:paraId="0A834F10" w14:textId="77777777" w:rsidTr="00B27D53">
        <w:trPr>
          <w:trHeight w:hRule="exact" w:val="450"/>
        </w:trPr>
        <w:tc>
          <w:tcPr>
            <w:tcW w:w="4839" w:type="dxa"/>
            <w:gridSpan w:val="2"/>
            <w:tcBorders>
              <w:top w:val="single" w:sz="4" w:space="0" w:color="auto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C01ECB2" w14:textId="77777777" w:rsidR="003C2689" w:rsidRPr="00AA70F0" w:rsidRDefault="003C2689" w:rsidP="00B27D53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0E255C3" w14:textId="77777777" w:rsidR="003C2689" w:rsidRPr="004458A9" w:rsidRDefault="003C2689" w:rsidP="00B27D53">
            <w:pPr>
              <w:spacing w:after="0" w:line="240" w:lineRule="auto"/>
              <w:jc w:val="center"/>
              <w:rPr>
                <w:color w:val="365F91" w:themeColor="accent1" w:themeShade="BF"/>
              </w:rPr>
            </w:pPr>
            <w:r>
              <w:rPr>
                <w:b/>
                <w:bCs/>
              </w:rPr>
              <w:t>Value</w:t>
            </w:r>
          </w:p>
        </w:tc>
        <w:tc>
          <w:tcPr>
            <w:tcW w:w="1083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2600DF4D" w14:textId="77777777" w:rsidR="003C2689" w:rsidRPr="00AA70F0" w:rsidRDefault="003C2689" w:rsidP="00B27D5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D4B58">
              <w:rPr>
                <w:b/>
                <w:bCs/>
              </w:rPr>
              <w:t>SI Units</w:t>
            </w:r>
          </w:p>
        </w:tc>
      </w:tr>
      <w:tr w:rsidR="003C2689" w:rsidRPr="00AA70F0" w14:paraId="20CE3E8A" w14:textId="77777777" w:rsidTr="00B27D53">
        <w:trPr>
          <w:trHeight w:hRule="exact" w:val="450"/>
        </w:trPr>
        <w:tc>
          <w:tcPr>
            <w:tcW w:w="4839" w:type="dxa"/>
            <w:gridSpan w:val="2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6A7CD43A" w14:textId="77777777" w:rsidR="003C2689" w:rsidRPr="00AA70F0" w:rsidRDefault="003C2689" w:rsidP="00B27D53">
            <w:pPr>
              <w:spacing w:after="0" w:line="240" w:lineRule="auto"/>
              <w:rPr>
                <w:b/>
                <w:bCs/>
              </w:rPr>
            </w:pPr>
            <w:r w:rsidRPr="00AA70F0">
              <w:rPr>
                <w:b/>
                <w:bCs/>
              </w:rPr>
              <w:t xml:space="preserve">Fundamental Frequency </w:t>
            </w:r>
            <w:r>
              <w:rPr>
                <w:b/>
                <w:bCs/>
              </w:rPr>
              <w:t>–</w:t>
            </w:r>
            <w:r w:rsidRPr="00AA70F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 </w:t>
            </w:r>
            <w:r w:rsidRPr="00AA70F0">
              <w:rPr>
                <w:b/>
                <w:bCs/>
              </w:rPr>
              <w:t>Lateral</w:t>
            </w:r>
          </w:p>
        </w:tc>
        <w:tc>
          <w:tcPr>
            <w:tcW w:w="3408" w:type="dxa"/>
            <w:tcBorders>
              <w:left w:val="single" w:sz="8" w:space="0" w:color="auto"/>
              <w:right w:val="single" w:sz="8" w:space="0" w:color="auto"/>
            </w:tcBorders>
          </w:tcPr>
          <w:p w14:paraId="51E6B6D8" w14:textId="10186085" w:rsidR="003C2689" w:rsidRPr="004458A9" w:rsidRDefault="007D7D97" w:rsidP="00B27D53">
            <w:pPr>
              <w:spacing w:after="0" w:line="240" w:lineRule="auto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1083" w:type="dxa"/>
            <w:gridSpan w:val="2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1B016D63" w14:textId="77777777" w:rsidR="003C2689" w:rsidRPr="00AA70F0" w:rsidRDefault="003C2689" w:rsidP="00B27D5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70F0">
              <w:rPr>
                <w:rFonts w:ascii="Arial" w:hAnsi="Arial" w:cs="Arial"/>
                <w:sz w:val="20"/>
                <w:szCs w:val="20"/>
              </w:rPr>
              <w:t>Hz</w:t>
            </w:r>
          </w:p>
        </w:tc>
      </w:tr>
      <w:tr w:rsidR="003C2689" w:rsidRPr="00AA70F0" w14:paraId="2CB55F54" w14:textId="77777777" w:rsidTr="00B27D53">
        <w:trPr>
          <w:trHeight w:hRule="exact" w:val="450"/>
        </w:trPr>
        <w:tc>
          <w:tcPr>
            <w:tcW w:w="4839" w:type="dxa"/>
            <w:gridSpan w:val="2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3420A3A" w14:textId="77777777" w:rsidR="003C2689" w:rsidRPr="00AA70F0" w:rsidRDefault="003C2689" w:rsidP="00B27D53">
            <w:pPr>
              <w:spacing w:after="0" w:line="240" w:lineRule="auto"/>
              <w:rPr>
                <w:b/>
                <w:bCs/>
              </w:rPr>
            </w:pPr>
            <w:r w:rsidRPr="00AA70F0">
              <w:rPr>
                <w:b/>
                <w:bCs/>
              </w:rPr>
              <w:t xml:space="preserve">Fundamental Frequency </w:t>
            </w:r>
            <w:r>
              <w:rPr>
                <w:b/>
                <w:bCs/>
              </w:rPr>
              <w:t>–</w:t>
            </w:r>
            <w:r w:rsidRPr="00AA70F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L Axial</w:t>
            </w:r>
          </w:p>
        </w:tc>
        <w:tc>
          <w:tcPr>
            <w:tcW w:w="3408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378F2199" w14:textId="123B91FB" w:rsidR="003C2689" w:rsidRPr="004458A9" w:rsidRDefault="007D7D97" w:rsidP="00B27D53">
            <w:pPr>
              <w:spacing w:after="0" w:line="240" w:lineRule="auto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  <w:tc>
          <w:tcPr>
            <w:tcW w:w="1083" w:type="dxa"/>
            <w:gridSpan w:val="2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0908ABD9" w14:textId="77777777" w:rsidR="003C2689" w:rsidRPr="00AA70F0" w:rsidRDefault="003C2689" w:rsidP="00B27D5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70F0">
              <w:rPr>
                <w:rFonts w:ascii="Arial" w:hAnsi="Arial" w:cs="Arial"/>
                <w:sz w:val="20"/>
                <w:szCs w:val="20"/>
              </w:rPr>
              <w:t>Hz</w:t>
            </w:r>
          </w:p>
        </w:tc>
      </w:tr>
      <w:tr w:rsidR="001E0CD3" w:rsidRPr="00AA70F0" w14:paraId="4A83232C" w14:textId="77777777" w:rsidTr="001665D9">
        <w:trPr>
          <w:trHeight w:val="450"/>
        </w:trPr>
        <w:tc>
          <w:tcPr>
            <w:tcW w:w="8258" w:type="dxa"/>
            <w:gridSpan w:val="4"/>
            <w:tcBorders>
              <w:top w:val="nil"/>
              <w:left w:val="single" w:sz="12" w:space="0" w:color="auto"/>
            </w:tcBorders>
            <w:shd w:val="clear" w:color="auto" w:fill="000000"/>
          </w:tcPr>
          <w:p w14:paraId="0C5822AB" w14:textId="0A6612C0" w:rsidR="001E0CD3" w:rsidRPr="00AA70F0" w:rsidRDefault="001E0CD3" w:rsidP="008A6C81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>
              <w:lastRenderedPageBreak/>
              <w:br w:type="page"/>
            </w:r>
            <w:r w:rsidR="005C5357" w:rsidRPr="005C5357">
              <w:rPr>
                <w:b/>
                <w:bCs/>
                <w:i/>
                <w:color w:val="FFFFFF"/>
              </w:rPr>
              <w:t>Payload</w:t>
            </w:r>
            <w:r w:rsidR="005C5357">
              <w:t xml:space="preserve"> </w:t>
            </w:r>
            <w:r>
              <w:rPr>
                <w:b/>
                <w:bCs/>
                <w:i/>
                <w:color w:val="FFFFFF"/>
              </w:rPr>
              <w:t>Separation System</w:t>
            </w:r>
          </w:p>
        </w:tc>
        <w:tc>
          <w:tcPr>
            <w:tcW w:w="1072" w:type="dxa"/>
            <w:tcBorders>
              <w:top w:val="nil"/>
              <w:bottom w:val="single" w:sz="8" w:space="0" w:color="000000"/>
              <w:right w:val="single" w:sz="12" w:space="0" w:color="auto"/>
            </w:tcBorders>
            <w:shd w:val="clear" w:color="auto" w:fill="000000"/>
            <w:vAlign w:val="bottom"/>
          </w:tcPr>
          <w:p w14:paraId="2C36B9D0" w14:textId="77777777" w:rsidR="001E0CD3" w:rsidRPr="00AA70F0" w:rsidRDefault="001E0CD3" w:rsidP="008A6C81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</w:tr>
      <w:tr w:rsidR="001E0CD3" w:rsidRPr="00AA70F0" w14:paraId="6391A166" w14:textId="77777777" w:rsidTr="001665D9">
        <w:trPr>
          <w:trHeight w:hRule="exact" w:val="450"/>
        </w:trPr>
        <w:tc>
          <w:tcPr>
            <w:tcW w:w="2664" w:type="dxa"/>
            <w:tcBorders>
              <w:top w:val="single" w:sz="4" w:space="0" w:color="auto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3E93B2F" w14:textId="499154CD" w:rsidR="001E0CD3" w:rsidRPr="00AA70F0" w:rsidRDefault="001E0CD3" w:rsidP="008A6C8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48D9B8C1" w14:textId="4F5EC5BA" w:rsidR="001E0CD3" w:rsidRPr="00AA70F0" w:rsidRDefault="001E0CD3" w:rsidP="00BB741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 w:rsidRPr="003C62A2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ghtband</w:t>
            </w:r>
            <w:proofErr w:type="spellEnd"/>
            <w:r w:rsidR="00BB741B">
              <w:rPr>
                <w:rFonts w:ascii="Times New Roman" w:hAnsi="Times New Roman"/>
              </w:rPr>
              <w:t xml:space="preserve">    </w:t>
            </w: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 w:rsidR="005C5357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lampband</w:t>
            </w:r>
            <w:proofErr w:type="spellEnd"/>
            <w:r w:rsidR="00BB741B">
              <w:rPr>
                <w:rFonts w:ascii="Times New Roman" w:hAnsi="Times New Roman"/>
              </w:rPr>
              <w:t xml:space="preserve">    </w:t>
            </w:r>
            <w:r w:rsidR="00A52CDA">
              <w:rPr>
                <w:rFonts w:ascii="Times New Roman" w:hAnsi="Times New Roman"/>
              </w:rPr>
              <w:sym w:font="Wingdings" w:char="F0FE"/>
            </w:r>
            <w:r w:rsidR="005C5357" w:rsidRPr="003C62A2">
              <w:rPr>
                <w:rFonts w:ascii="Times New Roman" w:hAnsi="Times New Roman"/>
              </w:rPr>
              <w:t xml:space="preserve"> </w:t>
            </w:r>
            <w:r w:rsidR="005C5357">
              <w:rPr>
                <w:rFonts w:ascii="Times New Roman" w:hAnsi="Times New Roman"/>
              </w:rPr>
              <w:t>CubeSat Dispenser</w:t>
            </w:r>
            <w:r w:rsidR="00BB741B">
              <w:rPr>
                <w:rFonts w:ascii="Times New Roman" w:hAnsi="Times New Roman"/>
              </w:rPr>
              <w:t xml:space="preserve">    </w:t>
            </w:r>
            <w:r w:rsidR="00BB741B"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B741B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BB741B" w:rsidRPr="003C62A2">
              <w:rPr>
                <w:rFonts w:ascii="Times New Roman" w:hAnsi="Times New Roman"/>
              </w:rPr>
              <w:fldChar w:fldCharType="end"/>
            </w:r>
            <w:r w:rsidR="00BB741B" w:rsidRPr="003C62A2">
              <w:rPr>
                <w:rFonts w:ascii="Times New Roman" w:hAnsi="Times New Roman"/>
              </w:rPr>
              <w:t xml:space="preserve"> </w:t>
            </w:r>
            <w:r w:rsidR="00BB741B">
              <w:rPr>
                <w:rFonts w:ascii="Times New Roman" w:hAnsi="Times New Roman"/>
              </w:rPr>
              <w:t xml:space="preserve">Other*          </w:t>
            </w:r>
          </w:p>
        </w:tc>
      </w:tr>
      <w:tr w:rsidR="005C5357" w:rsidRPr="00AA70F0" w14:paraId="4A2A2206" w14:textId="77777777" w:rsidTr="001665D9">
        <w:trPr>
          <w:trHeight w:hRule="exact" w:val="450"/>
        </w:trPr>
        <w:tc>
          <w:tcPr>
            <w:tcW w:w="266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64E9A55D" w14:textId="49AC9C6F" w:rsidR="005C5357" w:rsidRPr="00AA70F0" w:rsidRDefault="005C5357" w:rsidP="008A6C8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666" w:type="dxa"/>
            <w:gridSpan w:val="4"/>
            <w:tcBorders>
              <w:left w:val="single" w:sz="8" w:space="0" w:color="auto"/>
              <w:right w:val="single" w:sz="12" w:space="0" w:color="auto"/>
            </w:tcBorders>
          </w:tcPr>
          <w:p w14:paraId="433E5AB1" w14:textId="76F894C6" w:rsidR="005C5357" w:rsidRPr="00AA70F0" w:rsidRDefault="00A52CDA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verick Space</w:t>
            </w:r>
          </w:p>
        </w:tc>
      </w:tr>
      <w:tr w:rsidR="005C5357" w:rsidRPr="00AA70F0" w14:paraId="4DABF451" w14:textId="77777777" w:rsidTr="001665D9">
        <w:trPr>
          <w:trHeight w:hRule="exact" w:val="450"/>
        </w:trPr>
        <w:tc>
          <w:tcPr>
            <w:tcW w:w="2664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D682555" w14:textId="6BF6B1AA" w:rsidR="005C5357" w:rsidRPr="00AA70F0" w:rsidRDefault="005C5357" w:rsidP="008A6C8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odel</w:t>
            </w:r>
          </w:p>
        </w:tc>
        <w:tc>
          <w:tcPr>
            <w:tcW w:w="6666" w:type="dxa"/>
            <w:gridSpan w:val="4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</w:tcPr>
          <w:p w14:paraId="060A214B" w14:textId="12F02614" w:rsidR="005C5357" w:rsidRPr="00AA70F0" w:rsidRDefault="00A52CDA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rcury 6</w:t>
            </w:r>
          </w:p>
        </w:tc>
      </w:tr>
      <w:tr w:rsidR="005C5357" w:rsidRPr="00AA70F0" w14:paraId="53CF7B75" w14:textId="77777777" w:rsidTr="00BB741B">
        <w:trPr>
          <w:trHeight w:hRule="exact" w:val="450"/>
        </w:trPr>
        <w:tc>
          <w:tcPr>
            <w:tcW w:w="2664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766E8CF" w14:textId="6AF2FE10" w:rsidR="005C5357" w:rsidRDefault="00BB741B" w:rsidP="008A6C8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imensions</w:t>
            </w:r>
          </w:p>
        </w:tc>
        <w:tc>
          <w:tcPr>
            <w:tcW w:w="6666" w:type="dxa"/>
            <w:gridSpan w:val="4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12" w:space="0" w:color="auto"/>
            </w:tcBorders>
          </w:tcPr>
          <w:p w14:paraId="41FE4CA7" w14:textId="125BFE7D" w:rsidR="005C5357" w:rsidRPr="00AA70F0" w:rsidRDefault="007D7D97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color w:val="365F91" w:themeColor="accent1" w:themeShade="BF"/>
              </w:rPr>
              <w:t>TBD – Mercury 6 Payload Canister</w:t>
            </w:r>
          </w:p>
        </w:tc>
      </w:tr>
      <w:tr w:rsidR="00BB741B" w:rsidRPr="00AA70F0" w14:paraId="4CF81A33" w14:textId="77777777" w:rsidTr="001665D9">
        <w:trPr>
          <w:trHeight w:hRule="exact" w:val="450"/>
        </w:trPr>
        <w:tc>
          <w:tcPr>
            <w:tcW w:w="2664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D13A2DC" w14:textId="30E9A52D" w:rsidR="00BB741B" w:rsidRDefault="00BB741B" w:rsidP="008A6C8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* If Other (Please Explain)</w:t>
            </w:r>
          </w:p>
        </w:tc>
        <w:tc>
          <w:tcPr>
            <w:tcW w:w="6666" w:type="dxa"/>
            <w:gridSpan w:val="4"/>
            <w:tcBorders>
              <w:top w:val="single" w:sz="8" w:space="0" w:color="000000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255BC743" w14:textId="77777777" w:rsidR="00BB741B" w:rsidRPr="00AA70F0" w:rsidRDefault="00BB741B" w:rsidP="008A6C8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5815D42" w14:textId="77777777" w:rsidR="00BB741B" w:rsidRDefault="00BB741B" w:rsidP="001665D9">
      <w:pPr>
        <w:rPr>
          <w:b/>
        </w:rPr>
      </w:pPr>
    </w:p>
    <w:p w14:paraId="0E726C1D" w14:textId="207FE503" w:rsidR="001E0CD3" w:rsidRPr="001665D9" w:rsidRDefault="001665D9" w:rsidP="001665D9">
      <w:pPr>
        <w:rPr>
          <w:b/>
        </w:rPr>
      </w:pPr>
      <w:r w:rsidRPr="001665D9">
        <w:rPr>
          <w:b/>
        </w:rPr>
        <w:t>Please provide a dimensional drawing and/or a CAD model of the Payload.</w:t>
      </w:r>
    </w:p>
    <w:p w14:paraId="61E1D13B" w14:textId="3F5E7D2D" w:rsidR="006C2E7B" w:rsidRDefault="001665D9" w:rsidP="006C2E7B">
      <w:pPr>
        <w:pStyle w:val="Heading1"/>
      </w:pPr>
      <w:r>
        <w:t>Electrical Interface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665"/>
        <w:gridCol w:w="3593"/>
        <w:gridCol w:w="1072"/>
      </w:tblGrid>
      <w:tr w:rsidR="001665D9" w:rsidRPr="00AA70F0" w14:paraId="7BF5D6C8" w14:textId="77777777" w:rsidTr="00437EF5">
        <w:trPr>
          <w:trHeight w:val="450"/>
        </w:trPr>
        <w:tc>
          <w:tcPr>
            <w:tcW w:w="8258" w:type="dxa"/>
            <w:gridSpan w:val="2"/>
            <w:tcBorders>
              <w:top w:val="nil"/>
              <w:left w:val="single" w:sz="12" w:space="0" w:color="auto"/>
            </w:tcBorders>
            <w:shd w:val="clear" w:color="auto" w:fill="000000"/>
          </w:tcPr>
          <w:p w14:paraId="7BB46D15" w14:textId="43E1C85B" w:rsidR="001665D9" w:rsidRPr="00AA70F0" w:rsidRDefault="001665D9" w:rsidP="008F5988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>
              <w:br w:type="page"/>
            </w:r>
            <w:r>
              <w:rPr>
                <w:b/>
                <w:bCs/>
                <w:i/>
                <w:color w:val="FFFFFF"/>
              </w:rPr>
              <w:t xml:space="preserve">Payload </w:t>
            </w:r>
            <w:r w:rsidR="008F5988">
              <w:rPr>
                <w:b/>
                <w:bCs/>
                <w:i/>
                <w:color w:val="FFFFFF"/>
              </w:rPr>
              <w:t xml:space="preserve">Umbilical </w:t>
            </w:r>
          </w:p>
        </w:tc>
        <w:tc>
          <w:tcPr>
            <w:tcW w:w="1072" w:type="dxa"/>
            <w:tcBorders>
              <w:top w:val="nil"/>
              <w:bottom w:val="single" w:sz="8" w:space="0" w:color="000000"/>
              <w:right w:val="single" w:sz="12" w:space="0" w:color="auto"/>
            </w:tcBorders>
            <w:shd w:val="clear" w:color="auto" w:fill="000000"/>
            <w:vAlign w:val="bottom"/>
          </w:tcPr>
          <w:p w14:paraId="53C9B371" w14:textId="77777777" w:rsidR="001665D9" w:rsidRPr="00AA70F0" w:rsidRDefault="001665D9" w:rsidP="00437EF5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</w:tr>
      <w:tr w:rsidR="001665D9" w:rsidRPr="00AA70F0" w14:paraId="54BA28FB" w14:textId="77777777" w:rsidTr="00487299">
        <w:trPr>
          <w:trHeight w:hRule="exact" w:val="632"/>
        </w:trPr>
        <w:tc>
          <w:tcPr>
            <w:tcW w:w="933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3DA39B" w14:textId="336CC4F1" w:rsidR="001665D9" w:rsidRPr="00AA70F0" w:rsidRDefault="00365A4A" w:rsidP="008F598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b/>
                <w:bCs/>
              </w:rPr>
              <w:t>Standard</w:t>
            </w:r>
            <w:r w:rsidR="00487299">
              <w:rPr>
                <w:b/>
                <w:bCs/>
              </w:rPr>
              <w:t xml:space="preserve"> Rideshare </w:t>
            </w:r>
            <w:r w:rsidR="008F5988">
              <w:rPr>
                <w:b/>
                <w:bCs/>
              </w:rPr>
              <w:t>channel allocations</w:t>
            </w:r>
            <w:r w:rsidR="00487299">
              <w:rPr>
                <w:b/>
                <w:bCs/>
              </w:rPr>
              <w:t xml:space="preserve"> (and quantity)</w:t>
            </w:r>
            <w:r w:rsidR="008F5988">
              <w:rPr>
                <w:b/>
                <w:bCs/>
              </w:rPr>
              <w:t xml:space="preserve"> are defined below, please indicate if the </w:t>
            </w:r>
            <w:r>
              <w:rPr>
                <w:b/>
                <w:bCs/>
              </w:rPr>
              <w:t>Payload</w:t>
            </w:r>
            <w:r w:rsidR="008F5988">
              <w:rPr>
                <w:b/>
                <w:bCs/>
              </w:rPr>
              <w:t xml:space="preserve"> will require each:</w:t>
            </w:r>
          </w:p>
        </w:tc>
      </w:tr>
      <w:tr w:rsidR="00487299" w:rsidRPr="00AA70F0" w14:paraId="6A6F519B" w14:textId="77777777" w:rsidTr="00CF2D30">
        <w:trPr>
          <w:trHeight w:hRule="exact" w:val="446"/>
        </w:trPr>
        <w:tc>
          <w:tcPr>
            <w:tcW w:w="46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A728AF8" w14:textId="53E1A6D7" w:rsidR="00487299" w:rsidRPr="00487299" w:rsidRDefault="00487299" w:rsidP="00487299">
            <w:pPr>
              <w:spacing w:after="0" w:line="240" w:lineRule="auto"/>
              <w:rPr>
                <w:b/>
                <w:bCs/>
              </w:rPr>
            </w:pPr>
            <w:r w:rsidRPr="00487299">
              <w:rPr>
                <w:b/>
              </w:rPr>
              <w:t>Umbilical: Battery Charge</w:t>
            </w:r>
            <w:r>
              <w:rPr>
                <w:b/>
              </w:rPr>
              <w:t xml:space="preserve"> (2)</w:t>
            </w:r>
          </w:p>
        </w:tc>
        <w:tc>
          <w:tcPr>
            <w:tcW w:w="466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7FDDDD" w14:textId="4929C797" w:rsidR="00487299" w:rsidRDefault="00487299" w:rsidP="00993FF7">
            <w:pPr>
              <w:spacing w:after="0" w:line="240" w:lineRule="auto"/>
              <w:rPr>
                <w:b/>
                <w:bCs/>
              </w:rPr>
            </w:pPr>
            <w:r>
              <w:rPr>
                <w:rFonts w:ascii="Times New Roman" w:hAnsi="Times New Roman"/>
              </w:rPr>
              <w:t xml:space="preserve">    </w:t>
            </w: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 w:rsidRPr="003C62A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No     </w:t>
            </w:r>
            <w:r w:rsidR="00A52CDA">
              <w:rPr>
                <w:rFonts w:ascii="Times New Roman" w:hAnsi="Times New Roman"/>
              </w:rPr>
              <w:sym w:font="Wingdings" w:char="F0FE"/>
            </w:r>
            <w:r>
              <w:rPr>
                <w:rFonts w:ascii="Times New Roman" w:hAnsi="Times New Roman"/>
              </w:rPr>
              <w:t xml:space="preserve"> Yes      </w:t>
            </w:r>
          </w:p>
        </w:tc>
      </w:tr>
      <w:tr w:rsidR="009F4FA4" w:rsidRPr="00AA70F0" w14:paraId="346CA017" w14:textId="77777777" w:rsidTr="00CF2D30">
        <w:trPr>
          <w:trHeight w:hRule="exact" w:val="446"/>
        </w:trPr>
        <w:tc>
          <w:tcPr>
            <w:tcW w:w="46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BC9CE0B" w14:textId="0E54C6A9" w:rsidR="009F4FA4" w:rsidRPr="00487299" w:rsidRDefault="009F4FA4" w:rsidP="009F4FA4">
            <w:pPr>
              <w:spacing w:after="0" w:line="240" w:lineRule="auto"/>
              <w:rPr>
                <w:b/>
                <w:bCs/>
              </w:rPr>
            </w:pPr>
            <w:r w:rsidRPr="00487299">
              <w:rPr>
                <w:b/>
              </w:rPr>
              <w:t>Umbilical: Battery Sense</w:t>
            </w:r>
            <w:r>
              <w:rPr>
                <w:b/>
              </w:rPr>
              <w:t xml:space="preserve"> (2)</w:t>
            </w:r>
          </w:p>
        </w:tc>
        <w:tc>
          <w:tcPr>
            <w:tcW w:w="466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7F245CD" w14:textId="003AB42F" w:rsidR="009F4FA4" w:rsidRDefault="009F4FA4" w:rsidP="00993FF7">
            <w:pPr>
              <w:spacing w:after="0" w:line="240" w:lineRule="auto"/>
              <w:rPr>
                <w:b/>
                <w:bCs/>
              </w:rPr>
            </w:pPr>
            <w:r>
              <w:rPr>
                <w:rFonts w:ascii="Times New Roman" w:hAnsi="Times New Roman"/>
              </w:rPr>
              <w:t xml:space="preserve">    </w:t>
            </w: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 w:rsidRPr="003C62A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No     </w:t>
            </w:r>
            <w:r w:rsidR="00A52CDA">
              <w:rPr>
                <w:rFonts w:ascii="Times New Roman" w:hAnsi="Times New Roman"/>
              </w:rPr>
              <w:sym w:font="Wingdings" w:char="F0FE"/>
            </w:r>
            <w:r>
              <w:rPr>
                <w:rFonts w:ascii="Times New Roman" w:hAnsi="Times New Roman"/>
              </w:rPr>
              <w:t xml:space="preserve"> Yes      </w:t>
            </w:r>
          </w:p>
        </w:tc>
      </w:tr>
      <w:tr w:rsidR="009F4FA4" w:rsidRPr="00AA70F0" w14:paraId="48785117" w14:textId="77777777" w:rsidTr="00CF2D30">
        <w:trPr>
          <w:trHeight w:hRule="exact" w:val="446"/>
        </w:trPr>
        <w:tc>
          <w:tcPr>
            <w:tcW w:w="46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0EEE570" w14:textId="4CA7F54F" w:rsidR="009F4FA4" w:rsidRPr="00487299" w:rsidRDefault="009F4FA4" w:rsidP="009F4FA4">
            <w:pPr>
              <w:spacing w:after="0" w:line="240" w:lineRule="auto"/>
              <w:rPr>
                <w:b/>
                <w:bCs/>
              </w:rPr>
            </w:pPr>
            <w:r w:rsidRPr="00487299">
              <w:rPr>
                <w:b/>
              </w:rPr>
              <w:t>Umbilical: Communication</w:t>
            </w:r>
            <w:r>
              <w:rPr>
                <w:b/>
              </w:rPr>
              <w:t xml:space="preserve"> (2)</w:t>
            </w:r>
          </w:p>
        </w:tc>
        <w:tc>
          <w:tcPr>
            <w:tcW w:w="466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7E49D6D" w14:textId="7572085C" w:rsidR="009F4FA4" w:rsidRDefault="009F4FA4" w:rsidP="00993FF7">
            <w:pPr>
              <w:spacing w:after="0" w:line="240" w:lineRule="auto"/>
              <w:rPr>
                <w:b/>
                <w:bCs/>
              </w:rPr>
            </w:pPr>
            <w:r>
              <w:rPr>
                <w:rFonts w:ascii="Times New Roman" w:hAnsi="Times New Roman"/>
              </w:rPr>
              <w:t xml:space="preserve">    </w:t>
            </w:r>
            <w:r w:rsidR="007D7D97">
              <w:rPr>
                <w:rFonts w:ascii="Times New Roman" w:hAnsi="Times New Roman"/>
              </w:rPr>
              <w:sym w:font="Wingdings" w:char="F0FE"/>
            </w:r>
            <w:r w:rsidRPr="003C62A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No     </w:t>
            </w: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Yes      </w:t>
            </w:r>
          </w:p>
        </w:tc>
      </w:tr>
      <w:tr w:rsidR="009F4FA4" w:rsidRPr="00AA70F0" w14:paraId="070D3814" w14:textId="77777777" w:rsidTr="00CF2D30">
        <w:trPr>
          <w:trHeight w:hRule="exact" w:val="446"/>
        </w:trPr>
        <w:tc>
          <w:tcPr>
            <w:tcW w:w="46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AD8369" w14:textId="7464E7F0" w:rsidR="009F4FA4" w:rsidRPr="00487299" w:rsidRDefault="009F4FA4" w:rsidP="009F4FA4">
            <w:pPr>
              <w:spacing w:after="0" w:line="240" w:lineRule="auto"/>
              <w:rPr>
                <w:b/>
                <w:bCs/>
              </w:rPr>
            </w:pPr>
            <w:r w:rsidRPr="00487299">
              <w:rPr>
                <w:b/>
              </w:rPr>
              <w:t>Deployment</w:t>
            </w:r>
            <w:r>
              <w:rPr>
                <w:b/>
              </w:rPr>
              <w:t xml:space="preserve"> (2)</w:t>
            </w:r>
          </w:p>
        </w:tc>
        <w:tc>
          <w:tcPr>
            <w:tcW w:w="466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9972904" w14:textId="49FDF80B" w:rsidR="009F4FA4" w:rsidRDefault="00C10594" w:rsidP="00C10594">
            <w:pPr>
              <w:spacing w:after="0" w:line="240" w:lineRule="auto"/>
              <w:rPr>
                <w:b/>
                <w:bCs/>
              </w:rPr>
            </w:pPr>
            <w:r>
              <w:rPr>
                <w:rFonts w:ascii="Times New Roman" w:hAnsi="Times New Roman"/>
              </w:rPr>
              <w:t xml:space="preserve">    </w:t>
            </w:r>
            <w:r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</w:rPr>
              <w:fldChar w:fldCharType="end"/>
            </w:r>
            <w:r w:rsidR="009F4FA4">
              <w:rPr>
                <w:rFonts w:ascii="Times New Roman" w:hAnsi="Times New Roman"/>
              </w:rPr>
              <w:t xml:space="preserve"> Yes      </w:t>
            </w:r>
          </w:p>
        </w:tc>
      </w:tr>
      <w:tr w:rsidR="009F4FA4" w:rsidRPr="00AA70F0" w14:paraId="17D4FDEC" w14:textId="77777777" w:rsidTr="00CF2D30">
        <w:trPr>
          <w:trHeight w:hRule="exact" w:val="446"/>
        </w:trPr>
        <w:tc>
          <w:tcPr>
            <w:tcW w:w="46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F8820A9" w14:textId="6C67EDE8" w:rsidR="009F4FA4" w:rsidRPr="00487299" w:rsidRDefault="00C10594" w:rsidP="009F4FA4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</w:rPr>
              <w:t xml:space="preserve">Umbilical </w:t>
            </w:r>
            <w:proofErr w:type="spellStart"/>
            <w:r w:rsidR="009F4FA4" w:rsidRPr="00487299">
              <w:rPr>
                <w:b/>
              </w:rPr>
              <w:t>Breakwire</w:t>
            </w:r>
            <w:proofErr w:type="spellEnd"/>
            <w:r w:rsidR="009F4FA4" w:rsidRPr="00487299">
              <w:rPr>
                <w:b/>
              </w:rPr>
              <w:t xml:space="preserve"> (PL-side loopback)</w:t>
            </w:r>
            <w:r w:rsidR="009F4FA4">
              <w:rPr>
                <w:b/>
              </w:rPr>
              <w:t xml:space="preserve"> (1)</w:t>
            </w:r>
          </w:p>
        </w:tc>
        <w:tc>
          <w:tcPr>
            <w:tcW w:w="466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59E5E2" w14:textId="012B7808" w:rsidR="009F4FA4" w:rsidRDefault="009F4FA4" w:rsidP="00C10594">
            <w:pPr>
              <w:spacing w:after="0" w:line="240" w:lineRule="auto"/>
              <w:rPr>
                <w:b/>
                <w:bCs/>
              </w:rPr>
            </w:pPr>
            <w:r>
              <w:rPr>
                <w:rFonts w:ascii="Times New Roman" w:hAnsi="Times New Roman"/>
              </w:rPr>
              <w:t xml:space="preserve">    </w:t>
            </w:r>
            <w:r w:rsidR="00C10594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69"/>
            <w:r w:rsidR="00C10594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C10594">
              <w:rPr>
                <w:rFonts w:ascii="Times New Roman" w:hAnsi="Times New Roman"/>
              </w:rPr>
              <w:fldChar w:fldCharType="end"/>
            </w:r>
            <w:bookmarkEnd w:id="0"/>
            <w:r>
              <w:rPr>
                <w:rFonts w:ascii="Times New Roman" w:hAnsi="Times New Roman"/>
              </w:rPr>
              <w:t xml:space="preserve"> Yes     </w:t>
            </w:r>
          </w:p>
        </w:tc>
      </w:tr>
    </w:tbl>
    <w:p w14:paraId="1DE99C71" w14:textId="74701F95" w:rsidR="001665D9" w:rsidRDefault="001665D9" w:rsidP="001665D9">
      <w:pPr>
        <w:pStyle w:val="Heading1"/>
      </w:pPr>
      <w:r>
        <w:t>Launch Site Operations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6015"/>
        <w:gridCol w:w="2243"/>
        <w:gridCol w:w="1072"/>
      </w:tblGrid>
      <w:tr w:rsidR="001665D9" w:rsidRPr="00AA70F0" w14:paraId="011631F8" w14:textId="77777777" w:rsidTr="00523594">
        <w:trPr>
          <w:trHeight w:val="450"/>
        </w:trPr>
        <w:tc>
          <w:tcPr>
            <w:tcW w:w="8258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</w:tcBorders>
            <w:shd w:val="clear" w:color="auto" w:fill="000000"/>
          </w:tcPr>
          <w:p w14:paraId="7280A8F1" w14:textId="77777777" w:rsidR="001665D9" w:rsidRPr="00AA70F0" w:rsidRDefault="001665D9" w:rsidP="00437EF5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>
              <w:br w:type="page"/>
            </w:r>
            <w:r>
              <w:rPr>
                <w:b/>
                <w:bCs/>
                <w:i/>
                <w:color w:val="FFFFFF"/>
              </w:rPr>
              <w:t>Payload Batteries</w:t>
            </w:r>
          </w:p>
        </w:tc>
        <w:tc>
          <w:tcPr>
            <w:tcW w:w="1072" w:type="dxa"/>
            <w:tcBorders>
              <w:top w:val="nil"/>
              <w:bottom w:val="single" w:sz="12" w:space="0" w:color="auto"/>
              <w:right w:val="single" w:sz="12" w:space="0" w:color="auto"/>
            </w:tcBorders>
            <w:shd w:val="clear" w:color="auto" w:fill="000000"/>
            <w:vAlign w:val="bottom"/>
          </w:tcPr>
          <w:p w14:paraId="4CDE23F4" w14:textId="77777777" w:rsidR="001665D9" w:rsidRPr="00AA70F0" w:rsidRDefault="001665D9" w:rsidP="00437EF5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</w:tr>
      <w:tr w:rsidR="001665D9" w:rsidRPr="00AA70F0" w14:paraId="57B9F313" w14:textId="77777777" w:rsidTr="00993FF7">
        <w:trPr>
          <w:trHeight w:hRule="exact" w:val="750"/>
        </w:trPr>
        <w:tc>
          <w:tcPr>
            <w:tcW w:w="60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87A0E7" w14:textId="423A26AA" w:rsidR="001665D9" w:rsidRPr="00AA70F0" w:rsidRDefault="001665D9" w:rsidP="00993FF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How </w:t>
            </w:r>
            <w:r w:rsidR="00993FF7">
              <w:rPr>
                <w:b/>
                <w:bCs/>
              </w:rPr>
              <w:t xml:space="preserve">long do Payload batteries last in a flight-ready state </w:t>
            </w:r>
            <w:r>
              <w:rPr>
                <w:b/>
                <w:bCs/>
              </w:rPr>
              <w:t xml:space="preserve">before requiring </w:t>
            </w:r>
            <w:r w:rsidR="00993FF7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charge?</w:t>
            </w:r>
          </w:p>
        </w:tc>
        <w:tc>
          <w:tcPr>
            <w:tcW w:w="331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34A566" w14:textId="09AB0CE6" w:rsidR="001665D9" w:rsidRPr="00AA70F0" w:rsidRDefault="00A52CDA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tr w:rsidR="001665D9" w:rsidRPr="00AA70F0" w14:paraId="69884E42" w14:textId="77777777" w:rsidTr="00993FF7">
        <w:trPr>
          <w:trHeight w:hRule="exact" w:val="450"/>
        </w:trPr>
        <w:tc>
          <w:tcPr>
            <w:tcW w:w="60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AF0283" w14:textId="4C54B235" w:rsidR="001665D9" w:rsidRPr="00AA70F0" w:rsidRDefault="001665D9" w:rsidP="00437EF5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Will you be charging </w:t>
            </w:r>
            <w:r w:rsidR="00993FF7">
              <w:rPr>
                <w:b/>
                <w:bCs/>
              </w:rPr>
              <w:t xml:space="preserve">Payload </w:t>
            </w:r>
            <w:r>
              <w:rPr>
                <w:b/>
                <w:bCs/>
              </w:rPr>
              <w:t>batteries at the Launch Site?</w:t>
            </w:r>
          </w:p>
        </w:tc>
        <w:tc>
          <w:tcPr>
            <w:tcW w:w="331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70F451" w14:textId="5FFC53CA" w:rsidR="001665D9" w:rsidRDefault="00A52CDA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0948E8A7" w14:textId="77777777" w:rsidR="00523594" w:rsidRDefault="00523594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C001091" w14:textId="4ECC28E0" w:rsidR="00523594" w:rsidRPr="00AA70F0" w:rsidRDefault="00523594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09B7FEC" w14:textId="506E05F1" w:rsidR="000D289F" w:rsidRDefault="000D289F" w:rsidP="001665D9"/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615"/>
        <w:gridCol w:w="1980"/>
        <w:gridCol w:w="1890"/>
        <w:gridCol w:w="3773"/>
        <w:gridCol w:w="1072"/>
      </w:tblGrid>
      <w:tr w:rsidR="006C2E7B" w:rsidRPr="00AA70F0" w14:paraId="24979324" w14:textId="77777777" w:rsidTr="00437EF5">
        <w:trPr>
          <w:trHeight w:val="450"/>
        </w:trPr>
        <w:tc>
          <w:tcPr>
            <w:tcW w:w="8258" w:type="dxa"/>
            <w:gridSpan w:val="4"/>
            <w:tcBorders>
              <w:top w:val="nil"/>
              <w:left w:val="single" w:sz="12" w:space="0" w:color="auto"/>
            </w:tcBorders>
            <w:shd w:val="clear" w:color="auto" w:fill="000000"/>
          </w:tcPr>
          <w:p w14:paraId="12B2E66E" w14:textId="214C050B" w:rsidR="006C2E7B" w:rsidRPr="00AA70F0" w:rsidRDefault="006C2E7B" w:rsidP="006C2E7B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>
              <w:br w:type="page"/>
            </w:r>
            <w:r>
              <w:rPr>
                <w:b/>
                <w:bCs/>
                <w:i/>
                <w:color w:val="FFFFFF"/>
              </w:rPr>
              <w:t>Required Stand Alone Testing at Launch Site</w:t>
            </w:r>
          </w:p>
        </w:tc>
        <w:tc>
          <w:tcPr>
            <w:tcW w:w="1072" w:type="dxa"/>
            <w:tcBorders>
              <w:top w:val="nil"/>
              <w:bottom w:val="single" w:sz="8" w:space="0" w:color="000000"/>
              <w:right w:val="single" w:sz="12" w:space="0" w:color="auto"/>
            </w:tcBorders>
            <w:shd w:val="clear" w:color="auto" w:fill="000000"/>
            <w:vAlign w:val="bottom"/>
          </w:tcPr>
          <w:p w14:paraId="743EB44B" w14:textId="77777777" w:rsidR="006C2E7B" w:rsidRPr="00AA70F0" w:rsidRDefault="006C2E7B" w:rsidP="00437EF5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</w:tr>
      <w:tr w:rsidR="006C2E7B" w:rsidRPr="00AA70F0" w14:paraId="031E641F" w14:textId="77777777" w:rsidTr="001665D9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2F33C" w14:textId="1547BCBD" w:rsidR="006C2E7B" w:rsidRPr="00AA70F0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6C2F3" w14:textId="30024EBC" w:rsidR="006C2E7B" w:rsidRPr="00AA70F0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5A55F" w14:textId="07231532" w:rsidR="006C2E7B" w:rsidRPr="00AA70F0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uration</w:t>
            </w: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58360C" w14:textId="5F7788FA" w:rsidR="006C2E7B" w:rsidRPr="00AA70F0" w:rsidRDefault="006C2E7B" w:rsidP="006C2E7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fety Considerations</w:t>
            </w:r>
          </w:p>
        </w:tc>
      </w:tr>
      <w:tr w:rsidR="006C2E7B" w:rsidRPr="00AA70F0" w14:paraId="3D5B15D7" w14:textId="77777777" w:rsidTr="001665D9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46023" w14:textId="37DAB3AF" w:rsidR="006C2E7B" w:rsidRPr="00AA70F0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8E0A7" w14:textId="69B8CCE0" w:rsidR="006C2E7B" w:rsidRDefault="00A52CDA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ttery Oka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F3A82" w14:textId="5A4DA827" w:rsidR="006C2E7B" w:rsidRDefault="00A52CDA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F4973F" w14:textId="62D1055A" w:rsidR="006C2E7B" w:rsidRDefault="00A52CDA" w:rsidP="006C2E7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ttery would be in no-load heart beat mode</w:t>
            </w:r>
          </w:p>
        </w:tc>
      </w:tr>
      <w:tr w:rsidR="006C2E7B" w:rsidRPr="00AA70F0" w14:paraId="6CDA9229" w14:textId="77777777" w:rsidTr="001665D9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9620C" w14:textId="5D855D61" w:rsidR="006C2E7B" w:rsidRPr="00AA70F0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33F4D" w14:textId="77777777" w:rsidR="006C2E7B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037C0" w14:textId="77777777" w:rsidR="006C2E7B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87A53B" w14:textId="77777777" w:rsidR="006C2E7B" w:rsidRDefault="006C2E7B" w:rsidP="006C2E7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2E7B" w:rsidRPr="00AA70F0" w14:paraId="623E632C" w14:textId="77777777" w:rsidTr="001665D9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E73CE0A" w14:textId="61B735F4" w:rsidR="006C2E7B" w:rsidRPr="00AA70F0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BB42A61" w14:textId="77777777" w:rsidR="006C2E7B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39CA8F6C" w14:textId="77777777" w:rsidR="006C2E7B" w:rsidRDefault="006C2E7B" w:rsidP="00437EF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12" w:space="0" w:color="auto"/>
            </w:tcBorders>
            <w:vAlign w:val="center"/>
          </w:tcPr>
          <w:p w14:paraId="2AED0750" w14:textId="77777777" w:rsidR="006C2E7B" w:rsidRDefault="006C2E7B" w:rsidP="006C2E7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F43821E" w14:textId="3AC9FA5E" w:rsidR="00792BBA" w:rsidRDefault="00792BBA" w:rsidP="00792BBA">
      <w:pPr>
        <w:spacing w:after="0"/>
        <w:rPr>
          <w:b/>
        </w:rPr>
      </w:pP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615"/>
        <w:gridCol w:w="1980"/>
        <w:gridCol w:w="1890"/>
        <w:gridCol w:w="3773"/>
        <w:gridCol w:w="1072"/>
      </w:tblGrid>
      <w:tr w:rsidR="00C91DB1" w:rsidRPr="00AA70F0" w14:paraId="01507ABF" w14:textId="77777777" w:rsidTr="00116D01">
        <w:trPr>
          <w:trHeight w:val="450"/>
        </w:trPr>
        <w:tc>
          <w:tcPr>
            <w:tcW w:w="8258" w:type="dxa"/>
            <w:gridSpan w:val="4"/>
            <w:tcBorders>
              <w:top w:val="nil"/>
              <w:left w:val="single" w:sz="12" w:space="0" w:color="auto"/>
            </w:tcBorders>
            <w:shd w:val="clear" w:color="auto" w:fill="000000"/>
          </w:tcPr>
          <w:p w14:paraId="3A2E713E" w14:textId="77777777" w:rsidR="00C91DB1" w:rsidRPr="00AA70F0" w:rsidRDefault="00C91DB1" w:rsidP="00116D01">
            <w:pPr>
              <w:spacing w:after="0" w:line="240" w:lineRule="auto"/>
              <w:rPr>
                <w:b/>
                <w:bCs/>
                <w:i/>
                <w:color w:val="FFFFFF"/>
              </w:rPr>
            </w:pPr>
            <w:r>
              <w:lastRenderedPageBreak/>
              <w:br w:type="page"/>
            </w:r>
            <w:r>
              <w:rPr>
                <w:b/>
                <w:bCs/>
                <w:i/>
                <w:color w:val="FFFFFF"/>
              </w:rPr>
              <w:t>Propulsion System</w:t>
            </w:r>
          </w:p>
        </w:tc>
        <w:tc>
          <w:tcPr>
            <w:tcW w:w="1072" w:type="dxa"/>
            <w:tcBorders>
              <w:top w:val="nil"/>
              <w:bottom w:val="single" w:sz="8" w:space="0" w:color="000000"/>
              <w:right w:val="single" w:sz="12" w:space="0" w:color="auto"/>
            </w:tcBorders>
            <w:shd w:val="clear" w:color="auto" w:fill="000000"/>
            <w:vAlign w:val="bottom"/>
          </w:tcPr>
          <w:p w14:paraId="22BB2A3F" w14:textId="77777777" w:rsidR="00C91DB1" w:rsidRPr="00AA70F0" w:rsidRDefault="00C91DB1" w:rsidP="00116D01">
            <w:pPr>
              <w:spacing w:after="0" w:line="240" w:lineRule="auto"/>
              <w:rPr>
                <w:b/>
                <w:bCs/>
                <w:color w:val="FFFFFF"/>
              </w:rPr>
            </w:pPr>
          </w:p>
        </w:tc>
      </w:tr>
      <w:tr w:rsidR="00C91DB1" w:rsidRPr="00AA70F0" w14:paraId="14BB1728" w14:textId="77777777" w:rsidTr="00116D01">
        <w:trPr>
          <w:trHeight w:hRule="exact" w:val="450"/>
        </w:trPr>
        <w:tc>
          <w:tcPr>
            <w:tcW w:w="9330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81AC49" w14:textId="7FC892FB" w:rsidR="00C91DB1" w:rsidRPr="00AA70F0" w:rsidRDefault="00C91DB1" w:rsidP="00116D0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the Payload have a propulsion system?                </w:t>
            </w:r>
            <w:r w:rsidR="00A52CDA">
              <w:rPr>
                <w:rFonts w:ascii="Times New Roman" w:hAnsi="Times New Roman"/>
              </w:rPr>
              <w:sym w:font="Wingdings" w:char="F0FE"/>
            </w:r>
            <w:r w:rsidRPr="003C62A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Yes          </w:t>
            </w:r>
            <w:r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Pr="003C62A2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</w:p>
        </w:tc>
      </w:tr>
      <w:tr w:rsidR="00C91DB1" w14:paraId="4AE55C23" w14:textId="77777777" w:rsidTr="00116D01">
        <w:trPr>
          <w:trHeight w:hRule="exact" w:val="450"/>
        </w:trPr>
        <w:tc>
          <w:tcPr>
            <w:tcW w:w="9330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742611" w14:textId="77777777" w:rsidR="00C91DB1" w:rsidRDefault="00C91DB1" w:rsidP="00116D0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“Yes”</w:t>
            </w:r>
          </w:p>
        </w:tc>
      </w:tr>
      <w:tr w:rsidR="00C91DB1" w14:paraId="59B16CCA" w14:textId="77777777" w:rsidTr="00116D01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C99E8" w14:textId="77777777" w:rsidR="00C91DB1" w:rsidRPr="00AA70F0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94866" w14:textId="77777777" w:rsidR="00C91DB1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el Typ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B5934" w14:textId="77777777" w:rsidR="00C91DB1" w:rsidRDefault="00C91DB1" w:rsidP="00116D0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imated Volume</w:t>
            </w: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FA0C29" w14:textId="77777777" w:rsidR="00C91DB1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eling at Launch Site?</w:t>
            </w:r>
          </w:p>
        </w:tc>
      </w:tr>
      <w:tr w:rsidR="00C91DB1" w14:paraId="353C0181" w14:textId="77777777" w:rsidTr="00116D01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770CE" w14:textId="77777777" w:rsidR="00C91DB1" w:rsidRPr="00AA70F0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F4622" w14:textId="5A1DFF1D" w:rsidR="00C91DB1" w:rsidRDefault="00A52CDA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_Hlk73999709"/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A52CDA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="007D7D97">
              <w:rPr>
                <w:rFonts w:ascii="Arial" w:hAnsi="Arial" w:cs="Arial"/>
                <w:sz w:val="20"/>
                <w:szCs w:val="20"/>
              </w:rPr>
              <w:t>and/</w:t>
            </w:r>
            <w:r>
              <w:rPr>
                <w:rFonts w:ascii="Arial" w:hAnsi="Arial" w:cs="Arial"/>
                <w:sz w:val="20"/>
                <w:szCs w:val="20"/>
              </w:rPr>
              <w:t>or H</w:t>
            </w:r>
            <w:r w:rsidRPr="00A52CDA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A52CDA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bookmarkEnd w:id="1"/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26223" w14:textId="42FDDE35" w:rsidR="00C91DB1" w:rsidRDefault="00A52CDA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8BC61C" w14:textId="531D54A6" w:rsidR="00C91DB1" w:rsidRDefault="00A52CDA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Times New Roman" w:hAnsi="Times New Roman"/>
              </w:rPr>
              <w:sym w:font="Wingdings" w:char="F0FE"/>
            </w:r>
            <w:r w:rsidR="00C91DB1" w:rsidRPr="003C62A2">
              <w:rPr>
                <w:rFonts w:ascii="Times New Roman" w:hAnsi="Times New Roman"/>
              </w:rPr>
              <w:t xml:space="preserve"> </w:t>
            </w:r>
            <w:r w:rsidR="00C91DB1">
              <w:rPr>
                <w:rFonts w:ascii="Times New Roman" w:hAnsi="Times New Roman"/>
              </w:rPr>
              <w:t xml:space="preserve">Yes          </w:t>
            </w:r>
            <w:r w:rsidR="00C91DB1"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1DB1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C91DB1" w:rsidRPr="003C62A2">
              <w:rPr>
                <w:rFonts w:ascii="Times New Roman" w:hAnsi="Times New Roman"/>
              </w:rPr>
              <w:fldChar w:fldCharType="end"/>
            </w:r>
            <w:r w:rsidR="00C91DB1">
              <w:rPr>
                <w:rFonts w:ascii="Times New Roman" w:hAnsi="Times New Roman"/>
              </w:rPr>
              <w:t xml:space="preserve"> No</w:t>
            </w:r>
          </w:p>
        </w:tc>
      </w:tr>
      <w:tr w:rsidR="00C91DB1" w14:paraId="2A78C06D" w14:textId="77777777" w:rsidTr="00116D01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289D4" w14:textId="77777777" w:rsidR="00C91DB1" w:rsidRPr="00AA70F0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E6D4C" w14:textId="13A81610" w:rsidR="00C91DB1" w:rsidRDefault="007D7D97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d Ga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3C9F0" w14:textId="00780A64" w:rsidR="00C91DB1" w:rsidRDefault="007D7D97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al -- TBD</w:t>
            </w: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96C10C" w14:textId="6ED16894" w:rsidR="00C91DB1" w:rsidRDefault="007D7D97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Times New Roman" w:hAnsi="Times New Roman"/>
              </w:rPr>
              <w:sym w:font="Wingdings" w:char="F0FE"/>
            </w:r>
            <w:r w:rsidR="00C91DB1" w:rsidRPr="003C62A2">
              <w:rPr>
                <w:rFonts w:ascii="Times New Roman" w:hAnsi="Times New Roman"/>
              </w:rPr>
              <w:t xml:space="preserve"> </w:t>
            </w:r>
            <w:r w:rsidR="00C91DB1">
              <w:rPr>
                <w:rFonts w:ascii="Times New Roman" w:hAnsi="Times New Roman"/>
              </w:rPr>
              <w:t xml:space="preserve">Yes          </w:t>
            </w:r>
            <w:r w:rsidR="00C91DB1" w:rsidRPr="003C62A2">
              <w:rPr>
                <w:rFonts w:ascii="Times New Roman" w:hAnsi="Times New Roma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1DB1" w:rsidRPr="003C62A2">
              <w:rPr>
                <w:rFonts w:ascii="Times New Roman" w:hAnsi="Times New Roman"/>
              </w:rPr>
              <w:instrText xml:space="preserve"> FORMCHECKBOX </w:instrText>
            </w:r>
            <w:r w:rsidR="0002347C">
              <w:rPr>
                <w:rFonts w:ascii="Times New Roman" w:hAnsi="Times New Roman"/>
              </w:rPr>
            </w:r>
            <w:r w:rsidR="0002347C">
              <w:rPr>
                <w:rFonts w:ascii="Times New Roman" w:hAnsi="Times New Roman"/>
              </w:rPr>
              <w:fldChar w:fldCharType="separate"/>
            </w:r>
            <w:r w:rsidR="00C91DB1" w:rsidRPr="003C62A2">
              <w:rPr>
                <w:rFonts w:ascii="Times New Roman" w:hAnsi="Times New Roman"/>
              </w:rPr>
              <w:fldChar w:fldCharType="end"/>
            </w:r>
            <w:r w:rsidR="00C91DB1">
              <w:rPr>
                <w:rFonts w:ascii="Times New Roman" w:hAnsi="Times New Roman"/>
              </w:rPr>
              <w:t xml:space="preserve"> No</w:t>
            </w:r>
            <w:r>
              <w:rPr>
                <w:rFonts w:ascii="Times New Roman" w:hAnsi="Times New Roman"/>
              </w:rPr>
              <w:t xml:space="preserve">     </w:t>
            </w:r>
          </w:p>
        </w:tc>
      </w:tr>
      <w:tr w:rsidR="00C91DB1" w:rsidRPr="003C62A2" w14:paraId="076473AF" w14:textId="77777777" w:rsidTr="00116D01">
        <w:trPr>
          <w:trHeight w:hRule="exact" w:val="450"/>
        </w:trPr>
        <w:tc>
          <w:tcPr>
            <w:tcW w:w="6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AF1FB" w14:textId="77777777" w:rsidR="00C91DB1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228F7" w14:textId="77777777" w:rsidR="00C91DB1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A4C18" w14:textId="77777777" w:rsidR="00C91DB1" w:rsidRDefault="00C91DB1" w:rsidP="00116D0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6160FAF" w14:textId="77777777" w:rsidR="00C91DB1" w:rsidRPr="003C62A2" w:rsidRDefault="00C91DB1" w:rsidP="00116D0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14:paraId="37E709D7" w14:textId="77777777" w:rsidR="00C91DB1" w:rsidRDefault="00C91DB1" w:rsidP="00792BBA">
      <w:pPr>
        <w:spacing w:after="0"/>
        <w:rPr>
          <w:b/>
        </w:rPr>
      </w:pPr>
    </w:p>
    <w:p w14:paraId="57DD120C" w14:textId="5DF26A5B" w:rsidR="001665D9" w:rsidRDefault="001665D9" w:rsidP="00792BBA">
      <w:pPr>
        <w:spacing w:after="0"/>
        <w:rPr>
          <w:b/>
        </w:rPr>
      </w:pPr>
      <w:r>
        <w:rPr>
          <w:b/>
        </w:rPr>
        <w:t>Additional Information:</w:t>
      </w:r>
    </w:p>
    <w:p w14:paraId="68D72AA8" w14:textId="77777777" w:rsidR="001665D9" w:rsidRPr="00AA70F0" w:rsidRDefault="001665D9" w:rsidP="00792BBA">
      <w:pPr>
        <w:spacing w:after="0"/>
        <w:rPr>
          <w:b/>
        </w:rPr>
      </w:pPr>
    </w:p>
    <w:p w14:paraId="7BE38E9D" w14:textId="5C59F6BE" w:rsidR="00792BBA" w:rsidRDefault="00792BBA" w:rsidP="001665D9">
      <w:pPr>
        <w:pStyle w:val="ListParagraph"/>
        <w:numPr>
          <w:ilvl w:val="0"/>
          <w:numId w:val="1"/>
        </w:numPr>
        <w:spacing w:after="0"/>
        <w:ind w:left="540"/>
        <w:rPr>
          <w:b/>
        </w:rPr>
      </w:pPr>
      <w:r w:rsidRPr="00AA70F0">
        <w:rPr>
          <w:b/>
        </w:rPr>
        <w:t xml:space="preserve">Please describe any safety issues associated with the </w:t>
      </w:r>
      <w:r w:rsidR="001665D9">
        <w:rPr>
          <w:b/>
        </w:rPr>
        <w:t>Payload</w:t>
      </w:r>
      <w:r w:rsidRPr="00AA70F0">
        <w:rPr>
          <w:b/>
        </w:rPr>
        <w:t>.</w:t>
      </w:r>
    </w:p>
    <w:p w14:paraId="025BCC5D" w14:textId="611FDD94" w:rsidR="001665D9" w:rsidRPr="00A52CDA" w:rsidRDefault="00A52CDA" w:rsidP="00A52CDA">
      <w:pPr>
        <w:spacing w:after="0"/>
        <w:rPr>
          <w:bCs/>
        </w:rPr>
      </w:pPr>
      <w:r>
        <w:rPr>
          <w:bCs/>
        </w:rPr>
        <w:t>Spacecraft bus and payloads will be within already established and accepted risk parameters.</w:t>
      </w:r>
    </w:p>
    <w:p w14:paraId="3ADD248E" w14:textId="77777777" w:rsidR="001665D9" w:rsidRPr="001665D9" w:rsidRDefault="001665D9" w:rsidP="001665D9">
      <w:pPr>
        <w:spacing w:after="0"/>
        <w:ind w:left="540"/>
        <w:rPr>
          <w:b/>
        </w:rPr>
      </w:pPr>
    </w:p>
    <w:p w14:paraId="50D02371" w14:textId="562159D6" w:rsidR="001665D9" w:rsidRPr="007D7D97" w:rsidRDefault="007D7D97" w:rsidP="007D7D97">
      <w:pPr>
        <w:spacing w:after="0"/>
        <w:rPr>
          <w:bCs/>
          <w:color w:val="365F91" w:themeColor="accent1" w:themeShade="BF"/>
        </w:rPr>
      </w:pPr>
      <w:r>
        <w:rPr>
          <w:rFonts w:ascii="Arial" w:hAnsi="Arial" w:cs="Arial"/>
          <w:sz w:val="20"/>
          <w:szCs w:val="20"/>
        </w:rPr>
        <w:t>H</w:t>
      </w:r>
      <w:r w:rsidRPr="00A52CDA">
        <w:rPr>
          <w:rFonts w:ascii="Arial" w:hAnsi="Arial" w:cs="Arial"/>
          <w:sz w:val="20"/>
          <w:szCs w:val="20"/>
          <w:vertAlign w:val="subscript"/>
        </w:rPr>
        <w:t>2</w:t>
      </w:r>
      <w:r>
        <w:rPr>
          <w:rFonts w:ascii="Arial" w:hAnsi="Arial" w:cs="Arial"/>
          <w:sz w:val="20"/>
          <w:szCs w:val="20"/>
        </w:rPr>
        <w:t xml:space="preserve">0 and/or </w:t>
      </w:r>
      <w:bookmarkStart w:id="2" w:name="_Hlk73999873"/>
      <w:r>
        <w:rPr>
          <w:rFonts w:ascii="Arial" w:hAnsi="Arial" w:cs="Arial"/>
          <w:sz w:val="20"/>
          <w:szCs w:val="20"/>
        </w:rPr>
        <w:t>H</w:t>
      </w:r>
      <w:r w:rsidRPr="00A52CDA">
        <w:rPr>
          <w:rFonts w:ascii="Arial" w:hAnsi="Arial" w:cs="Arial"/>
          <w:sz w:val="20"/>
          <w:szCs w:val="20"/>
          <w:vertAlign w:val="subscript"/>
        </w:rPr>
        <w:t>2</w:t>
      </w:r>
      <w:r>
        <w:rPr>
          <w:rFonts w:ascii="Arial" w:hAnsi="Arial" w:cs="Arial"/>
          <w:sz w:val="20"/>
          <w:szCs w:val="20"/>
        </w:rPr>
        <w:t>O</w:t>
      </w:r>
      <w:r w:rsidRPr="00A52CDA">
        <w:rPr>
          <w:rFonts w:ascii="Arial" w:hAnsi="Arial" w:cs="Arial"/>
          <w:sz w:val="20"/>
          <w:szCs w:val="20"/>
          <w:vertAlign w:val="subscript"/>
        </w:rPr>
        <w:t>2</w:t>
      </w:r>
      <w:bookmarkEnd w:id="2"/>
      <w:r>
        <w:rPr>
          <w:rFonts w:ascii="Arial" w:hAnsi="Arial" w:cs="Arial"/>
          <w:sz w:val="20"/>
          <w:szCs w:val="20"/>
          <w:vertAlign w:val="subscript"/>
        </w:rPr>
        <w:t xml:space="preserve"> </w:t>
      </w:r>
      <w:proofErr w:type="gramStart"/>
      <w:r>
        <w:rPr>
          <w:b/>
          <w:color w:val="365F91" w:themeColor="accent1" w:themeShade="BF"/>
        </w:rPr>
        <w:t xml:space="preserve">--  </w:t>
      </w:r>
      <w:r>
        <w:rPr>
          <w:rFonts w:ascii="Arial" w:hAnsi="Arial" w:cs="Arial"/>
          <w:sz w:val="20"/>
          <w:szCs w:val="20"/>
        </w:rPr>
        <w:t>H</w:t>
      </w:r>
      <w:proofErr w:type="gramEnd"/>
      <w:r w:rsidRPr="00A52CDA">
        <w:rPr>
          <w:rFonts w:ascii="Arial" w:hAnsi="Arial" w:cs="Arial"/>
          <w:sz w:val="20"/>
          <w:szCs w:val="20"/>
          <w:vertAlign w:val="subscript"/>
        </w:rPr>
        <w:t>2</w:t>
      </w:r>
      <w:r>
        <w:rPr>
          <w:rFonts w:ascii="Arial" w:hAnsi="Arial" w:cs="Arial"/>
          <w:sz w:val="20"/>
          <w:szCs w:val="20"/>
        </w:rPr>
        <w:t>0</w:t>
      </w:r>
      <w:r>
        <w:rPr>
          <w:b/>
          <w:color w:val="365F91" w:themeColor="accent1" w:themeShade="BF"/>
        </w:rPr>
        <w:t xml:space="preserve"> </w:t>
      </w:r>
      <w:r w:rsidRPr="007D7D97">
        <w:rPr>
          <w:bCs/>
        </w:rPr>
        <w:t>may be processed to</w:t>
      </w:r>
      <w:r w:rsidRPr="007D7D97">
        <w:rPr>
          <w:b/>
        </w:rPr>
        <w:t xml:space="preserve"> </w:t>
      </w:r>
      <w:r>
        <w:rPr>
          <w:rFonts w:ascii="Arial" w:hAnsi="Arial" w:cs="Arial"/>
          <w:sz w:val="20"/>
          <w:szCs w:val="20"/>
        </w:rPr>
        <w:t>H</w:t>
      </w:r>
      <w:r w:rsidRPr="00A52CDA">
        <w:rPr>
          <w:rFonts w:ascii="Arial" w:hAnsi="Arial" w:cs="Arial"/>
          <w:sz w:val="20"/>
          <w:szCs w:val="20"/>
          <w:vertAlign w:val="subscript"/>
        </w:rPr>
        <w:t>2</w:t>
      </w:r>
      <w:r>
        <w:rPr>
          <w:rFonts w:ascii="Arial" w:hAnsi="Arial" w:cs="Arial"/>
          <w:sz w:val="20"/>
          <w:szCs w:val="20"/>
        </w:rPr>
        <w:t>O</w:t>
      </w:r>
      <w:r w:rsidRPr="00A52CDA">
        <w:rPr>
          <w:rFonts w:ascii="Arial" w:hAnsi="Arial" w:cs="Arial"/>
          <w:sz w:val="20"/>
          <w:szCs w:val="20"/>
          <w:vertAlign w:val="subscript"/>
        </w:rPr>
        <w:t>2</w:t>
      </w:r>
      <w:r>
        <w:rPr>
          <w:rFonts w:ascii="Arial" w:hAnsi="Arial" w:cs="Arial"/>
          <w:sz w:val="20"/>
          <w:szCs w:val="20"/>
          <w:vertAlign w:val="subscript"/>
        </w:rPr>
        <w:t xml:space="preserve"> </w:t>
      </w:r>
      <w:r>
        <w:rPr>
          <w:rFonts w:ascii="Arial" w:hAnsi="Arial" w:cs="Arial"/>
          <w:sz w:val="20"/>
          <w:szCs w:val="20"/>
        </w:rPr>
        <w:t>after deployment</w:t>
      </w:r>
    </w:p>
    <w:p w14:paraId="63E31571" w14:textId="4640F977" w:rsidR="00792BBA" w:rsidRDefault="00792BBA" w:rsidP="001665D9">
      <w:pPr>
        <w:spacing w:after="0"/>
        <w:ind w:left="540"/>
        <w:rPr>
          <w:b/>
          <w:color w:val="365F91" w:themeColor="accent1" w:themeShade="BF"/>
        </w:rPr>
      </w:pPr>
    </w:p>
    <w:p w14:paraId="36BD936E" w14:textId="1149B94C" w:rsidR="00993FF7" w:rsidRPr="004458A9" w:rsidRDefault="00993FF7" w:rsidP="00993FF7">
      <w:pPr>
        <w:spacing w:after="0"/>
        <w:ind w:left="540"/>
        <w:rPr>
          <w:b/>
          <w:color w:val="365F91" w:themeColor="accent1" w:themeShade="BF"/>
        </w:rPr>
      </w:pPr>
    </w:p>
    <w:p w14:paraId="4376CB01" w14:textId="2FA16737" w:rsidR="00A57862" w:rsidRDefault="00A57862" w:rsidP="001665D9">
      <w:pPr>
        <w:pStyle w:val="ListParagraph"/>
        <w:numPr>
          <w:ilvl w:val="0"/>
          <w:numId w:val="1"/>
        </w:numPr>
        <w:spacing w:after="0"/>
        <w:ind w:left="540"/>
        <w:rPr>
          <w:b/>
        </w:rPr>
      </w:pPr>
      <w:r w:rsidRPr="00AA70F0">
        <w:rPr>
          <w:b/>
        </w:rPr>
        <w:t xml:space="preserve">Please describe any security concerns or requirements </w:t>
      </w:r>
      <w:r w:rsidR="00993FF7">
        <w:rPr>
          <w:b/>
        </w:rPr>
        <w:t>for the Payload</w:t>
      </w:r>
      <w:r w:rsidRPr="00AA70F0">
        <w:rPr>
          <w:b/>
        </w:rPr>
        <w:t>.</w:t>
      </w:r>
    </w:p>
    <w:p w14:paraId="3A7F595C" w14:textId="03A24D27" w:rsidR="001665D9" w:rsidRPr="00A52CDA" w:rsidRDefault="00A52CDA" w:rsidP="00993FF7">
      <w:pPr>
        <w:spacing w:after="0"/>
        <w:rPr>
          <w:bCs/>
        </w:rPr>
      </w:pPr>
      <w:r w:rsidRPr="00A52CDA">
        <w:rPr>
          <w:bCs/>
        </w:rPr>
        <w:t xml:space="preserve">Spacecraft bus and payloads will be </w:t>
      </w:r>
      <w:r>
        <w:rPr>
          <w:bCs/>
        </w:rPr>
        <w:t xml:space="preserve">inert except for battery heartbeat until payload cannister deployment + </w:t>
      </w:r>
      <w:r w:rsidRPr="00A52CDA">
        <w:rPr>
          <w:bCs/>
        </w:rPr>
        <w:t xml:space="preserve">established and accepted </w:t>
      </w:r>
      <w:r>
        <w:rPr>
          <w:bCs/>
        </w:rPr>
        <w:t xml:space="preserve">delay </w:t>
      </w:r>
      <w:r w:rsidRPr="00A52CDA">
        <w:rPr>
          <w:bCs/>
        </w:rPr>
        <w:t>parameters.</w:t>
      </w:r>
    </w:p>
    <w:p w14:paraId="24716A92" w14:textId="4A8402DC" w:rsidR="001665D9" w:rsidRDefault="001665D9" w:rsidP="001665D9">
      <w:pPr>
        <w:spacing w:after="0"/>
        <w:ind w:left="540"/>
        <w:rPr>
          <w:b/>
        </w:rPr>
      </w:pPr>
    </w:p>
    <w:p w14:paraId="456E8864" w14:textId="28BAC2EA" w:rsidR="001665D9" w:rsidRDefault="001665D9" w:rsidP="001665D9">
      <w:pPr>
        <w:spacing w:after="0"/>
        <w:ind w:left="540"/>
        <w:rPr>
          <w:b/>
        </w:rPr>
      </w:pPr>
    </w:p>
    <w:p w14:paraId="1FD46633" w14:textId="77777777" w:rsidR="00993FF7" w:rsidRPr="001665D9" w:rsidRDefault="00993FF7" w:rsidP="001665D9">
      <w:pPr>
        <w:spacing w:after="0"/>
        <w:ind w:left="540"/>
        <w:rPr>
          <w:b/>
        </w:rPr>
      </w:pPr>
    </w:p>
    <w:p w14:paraId="19BA8C5C" w14:textId="77777777" w:rsidR="00792BBA" w:rsidRPr="004458A9" w:rsidRDefault="00792BBA" w:rsidP="001665D9">
      <w:pPr>
        <w:spacing w:after="0"/>
        <w:ind w:left="540"/>
        <w:rPr>
          <w:b/>
          <w:color w:val="365F91" w:themeColor="accent1" w:themeShade="BF"/>
        </w:rPr>
      </w:pPr>
    </w:p>
    <w:p w14:paraId="1CE45036" w14:textId="2BB94351" w:rsidR="00792BBA" w:rsidRDefault="00792BBA" w:rsidP="001665D9">
      <w:pPr>
        <w:pStyle w:val="ListParagraph"/>
        <w:numPr>
          <w:ilvl w:val="0"/>
          <w:numId w:val="1"/>
        </w:numPr>
        <w:spacing w:after="0"/>
        <w:ind w:left="540"/>
        <w:rPr>
          <w:b/>
        </w:rPr>
      </w:pPr>
      <w:r w:rsidRPr="00AA70F0">
        <w:rPr>
          <w:b/>
        </w:rPr>
        <w:t xml:space="preserve">Please describe any additional </w:t>
      </w:r>
      <w:r w:rsidR="001665D9">
        <w:rPr>
          <w:b/>
        </w:rPr>
        <w:t>Payload</w:t>
      </w:r>
      <w:r w:rsidRPr="00AA70F0">
        <w:rPr>
          <w:b/>
        </w:rPr>
        <w:t xml:space="preserve"> requirements </w:t>
      </w:r>
      <w:r w:rsidR="00993FF7">
        <w:rPr>
          <w:b/>
        </w:rPr>
        <w:t xml:space="preserve">for which </w:t>
      </w:r>
      <w:r w:rsidR="001665D9">
        <w:rPr>
          <w:b/>
        </w:rPr>
        <w:t>SpaceX</w:t>
      </w:r>
      <w:r w:rsidRPr="00AA70F0">
        <w:rPr>
          <w:b/>
        </w:rPr>
        <w:t xml:space="preserve"> should be made aware</w:t>
      </w:r>
      <w:r w:rsidR="00B62FC1">
        <w:rPr>
          <w:b/>
        </w:rPr>
        <w:t xml:space="preserve"> (such as sensitivity to Helium)</w:t>
      </w:r>
      <w:r w:rsidR="00993FF7">
        <w:rPr>
          <w:b/>
        </w:rPr>
        <w:t>.</w:t>
      </w:r>
    </w:p>
    <w:p w14:paraId="7DE5F8B0" w14:textId="2B7BF2D3" w:rsidR="00792BBA" w:rsidRPr="00A52CDA" w:rsidRDefault="00A52CDA" w:rsidP="00792BBA">
      <w:pPr>
        <w:spacing w:after="0"/>
        <w:rPr>
          <w:bCs/>
        </w:rPr>
      </w:pPr>
      <w:r w:rsidRPr="00A52CDA">
        <w:rPr>
          <w:bCs/>
        </w:rPr>
        <w:t xml:space="preserve">Spacecraft </w:t>
      </w:r>
      <w:r w:rsidRPr="00A52CDA">
        <w:rPr>
          <w:bCs/>
        </w:rPr>
        <w:t>(</w:t>
      </w:r>
      <w:r w:rsidRPr="00A52CDA">
        <w:rPr>
          <w:bCs/>
        </w:rPr>
        <w:t xml:space="preserve">bus </w:t>
      </w:r>
      <w:r w:rsidRPr="00A52CDA">
        <w:rPr>
          <w:bCs/>
        </w:rPr>
        <w:t>+</w:t>
      </w:r>
      <w:r w:rsidRPr="00A52CDA">
        <w:rPr>
          <w:bCs/>
        </w:rPr>
        <w:t xml:space="preserve"> payloads</w:t>
      </w:r>
      <w:r w:rsidRPr="00A52CDA">
        <w:rPr>
          <w:bCs/>
        </w:rPr>
        <w:t>)</w:t>
      </w:r>
      <w:r w:rsidRPr="00A52CDA">
        <w:rPr>
          <w:bCs/>
        </w:rPr>
        <w:t xml:space="preserve"> </w:t>
      </w:r>
      <w:r w:rsidRPr="00A52CDA">
        <w:rPr>
          <w:bCs/>
        </w:rPr>
        <w:t xml:space="preserve">may need to use a Delta-V as a service or other form of deployment optimization to minimize Delta-V required to reach alternate minimum energy trajectory insertion point.  Calculations of Delta-V required are </w:t>
      </w:r>
      <w:r>
        <w:rPr>
          <w:bCs/>
        </w:rPr>
        <w:t xml:space="preserve">currently </w:t>
      </w:r>
      <w:r w:rsidRPr="00A52CDA">
        <w:rPr>
          <w:bCs/>
        </w:rPr>
        <w:t>being recalculated based on</w:t>
      </w:r>
      <w:r>
        <w:rPr>
          <w:bCs/>
        </w:rPr>
        <w:t xml:space="preserve"> the revised launch parameters and the available service options from Space-X and others.  No sensitivity options have been identified to date. </w:t>
      </w:r>
      <w:r w:rsidRPr="00A52CDA">
        <w:rPr>
          <w:bCs/>
        </w:rPr>
        <w:t xml:space="preserve"> </w:t>
      </w:r>
    </w:p>
    <w:p w14:paraId="7954E9A3" w14:textId="77777777" w:rsidR="00792BBA" w:rsidRPr="004458A9" w:rsidRDefault="00792BBA" w:rsidP="00792BBA">
      <w:pPr>
        <w:spacing w:after="0"/>
        <w:rPr>
          <w:b/>
          <w:color w:val="365F91" w:themeColor="accent1" w:themeShade="BF"/>
        </w:rPr>
      </w:pPr>
    </w:p>
    <w:p w14:paraId="49941185" w14:textId="77777777" w:rsidR="00792BBA" w:rsidRPr="004458A9" w:rsidRDefault="00792BBA" w:rsidP="00792BBA">
      <w:pPr>
        <w:spacing w:after="0"/>
        <w:rPr>
          <w:b/>
          <w:color w:val="365F91" w:themeColor="accent1" w:themeShade="BF"/>
        </w:rPr>
      </w:pPr>
    </w:p>
    <w:p w14:paraId="5070E62B" w14:textId="77777777" w:rsidR="00792BBA" w:rsidRPr="004458A9" w:rsidRDefault="00792BBA" w:rsidP="00792BBA">
      <w:pPr>
        <w:spacing w:after="0"/>
        <w:rPr>
          <w:b/>
          <w:color w:val="365F91" w:themeColor="accent1" w:themeShade="BF"/>
        </w:rPr>
      </w:pPr>
    </w:p>
    <w:p w14:paraId="163AEB12" w14:textId="77777777" w:rsidR="00792BBA" w:rsidRPr="004458A9" w:rsidRDefault="00792BBA" w:rsidP="00792BBA">
      <w:pPr>
        <w:spacing w:after="0"/>
        <w:rPr>
          <w:b/>
          <w:color w:val="365F91" w:themeColor="accent1" w:themeShade="BF"/>
        </w:rPr>
      </w:pPr>
    </w:p>
    <w:p w14:paraId="6D58D725" w14:textId="77777777" w:rsidR="00792BBA" w:rsidRPr="004458A9" w:rsidRDefault="00792BBA" w:rsidP="00792BBA">
      <w:pPr>
        <w:spacing w:after="0"/>
        <w:rPr>
          <w:b/>
          <w:color w:val="365F91" w:themeColor="accent1" w:themeShade="BF"/>
        </w:rPr>
      </w:pPr>
    </w:p>
    <w:sectPr w:rsidR="00792BBA" w:rsidRPr="004458A9" w:rsidSect="00F85AA7">
      <w:headerReference w:type="default" r:id="rId27"/>
      <w:footerReference w:type="default" r:id="rId28"/>
      <w:foot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E6958" w14:textId="77777777" w:rsidR="0002347C" w:rsidRDefault="0002347C" w:rsidP="00AA70F0">
      <w:pPr>
        <w:spacing w:after="0" w:line="240" w:lineRule="auto"/>
      </w:pPr>
      <w:r>
        <w:separator/>
      </w:r>
    </w:p>
  </w:endnote>
  <w:endnote w:type="continuationSeparator" w:id="0">
    <w:p w14:paraId="38B5A49C" w14:textId="77777777" w:rsidR="0002347C" w:rsidRDefault="0002347C" w:rsidP="00AA7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34204" w14:textId="7D6DE2C1" w:rsidR="00792BBA" w:rsidRDefault="00792BBA" w:rsidP="00D07B8B">
    <w:pPr>
      <w:pStyle w:val="Footer"/>
    </w:pPr>
    <w:r w:rsidRPr="00CD2222">
      <w:t>SpaceX Proprietary and Competition Sensitive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C2689">
      <w:rPr>
        <w:noProof/>
      </w:rPr>
      <w:t>2</w:t>
    </w:r>
    <w:r>
      <w:rPr>
        <w:noProof/>
      </w:rPr>
      <w:fldChar w:fldCharType="end"/>
    </w:r>
    <w:r>
      <w:rPr>
        <w:noProof/>
      </w:rPr>
      <w:tab/>
    </w:r>
    <w:r w:rsidR="008A6C81">
      <w:rPr>
        <w:noProof/>
      </w:rPr>
      <w:t>Rideshare Payload</w:t>
    </w:r>
    <w:r>
      <w:rPr>
        <w:noProof/>
      </w:rPr>
      <w:t xml:space="preserve"> Questionnaire</w:t>
    </w:r>
  </w:p>
  <w:p w14:paraId="5548826C" w14:textId="77777777" w:rsidR="00792BBA" w:rsidRDefault="00792B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860EE" w14:textId="77777777" w:rsidR="00792BBA" w:rsidRDefault="00792BBA" w:rsidP="004458A9">
    <w:pPr>
      <w:pStyle w:val="Footer"/>
      <w:jc w:val="center"/>
    </w:pPr>
    <w:r w:rsidRPr="00CD2222">
      <w:t>SpaceX Proprietary and Competition Sensitiv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E083A" w14:textId="77777777" w:rsidR="0002347C" w:rsidRDefault="0002347C" w:rsidP="00AA70F0">
      <w:pPr>
        <w:spacing w:after="0" w:line="240" w:lineRule="auto"/>
      </w:pPr>
      <w:r>
        <w:separator/>
      </w:r>
    </w:p>
  </w:footnote>
  <w:footnote w:type="continuationSeparator" w:id="0">
    <w:p w14:paraId="7509604F" w14:textId="77777777" w:rsidR="0002347C" w:rsidRDefault="0002347C" w:rsidP="00AA7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405C0" w14:textId="77777777" w:rsidR="00792BBA" w:rsidRDefault="00792BBA" w:rsidP="00D07B8B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7BF3FD" wp14:editId="164BEB0F">
          <wp:simplePos x="0" y="0"/>
          <wp:positionH relativeFrom="column">
            <wp:posOffset>0</wp:posOffset>
          </wp:positionH>
          <wp:positionV relativeFrom="paragraph">
            <wp:posOffset>-60325</wp:posOffset>
          </wp:positionV>
          <wp:extent cx="1524000" cy="24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247650"/>
                  </a:xfrm>
                  <a:prstGeom prst="rect">
                    <a:avLst/>
                  </a:prstGeom>
                  <a:blipFill dpi="0" rotWithShape="0">
                    <a:blip/>
                    <a:srcRect/>
                    <a:stretch>
                      <a:fillRect/>
                    </a:stretch>
                  </a:blip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pace Exploration Technologies</w:t>
    </w:r>
  </w:p>
  <w:p w14:paraId="639D5A42" w14:textId="77777777" w:rsidR="00792BBA" w:rsidRDefault="00792B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73D0"/>
    <w:multiLevelType w:val="hybridMultilevel"/>
    <w:tmpl w:val="26D4DBA8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5E117D8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E850855"/>
    <w:multiLevelType w:val="hybridMultilevel"/>
    <w:tmpl w:val="C36C7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7AwNrAwMTA0tTRU0lEKTi0uzszPAykwrAUAgHlwcSwAAAA="/>
  </w:docVars>
  <w:rsids>
    <w:rsidRoot w:val="00CF3DA9"/>
    <w:rsid w:val="0002179D"/>
    <w:rsid w:val="0002347C"/>
    <w:rsid w:val="000D1AAC"/>
    <w:rsid w:val="000D289F"/>
    <w:rsid w:val="001665D9"/>
    <w:rsid w:val="001D0A23"/>
    <w:rsid w:val="001E0CD3"/>
    <w:rsid w:val="00223234"/>
    <w:rsid w:val="002541C2"/>
    <w:rsid w:val="002609AB"/>
    <w:rsid w:val="00294E3C"/>
    <w:rsid w:val="002F041C"/>
    <w:rsid w:val="003504DF"/>
    <w:rsid w:val="00365A4A"/>
    <w:rsid w:val="003C2689"/>
    <w:rsid w:val="00463DC3"/>
    <w:rsid w:val="00487299"/>
    <w:rsid w:val="004D4B58"/>
    <w:rsid w:val="0050006E"/>
    <w:rsid w:val="00512DA9"/>
    <w:rsid w:val="00523594"/>
    <w:rsid w:val="00545E00"/>
    <w:rsid w:val="00550DC9"/>
    <w:rsid w:val="005A7DD6"/>
    <w:rsid w:val="005C5357"/>
    <w:rsid w:val="005D12EC"/>
    <w:rsid w:val="005E639D"/>
    <w:rsid w:val="00634AC5"/>
    <w:rsid w:val="0063687C"/>
    <w:rsid w:val="00667518"/>
    <w:rsid w:val="006C0B3A"/>
    <w:rsid w:val="006C2E7B"/>
    <w:rsid w:val="006F6DA0"/>
    <w:rsid w:val="00704A09"/>
    <w:rsid w:val="007130FD"/>
    <w:rsid w:val="00762CC0"/>
    <w:rsid w:val="007717F1"/>
    <w:rsid w:val="00792BBA"/>
    <w:rsid w:val="007D7D97"/>
    <w:rsid w:val="007F6BCB"/>
    <w:rsid w:val="00837CCC"/>
    <w:rsid w:val="008A05A9"/>
    <w:rsid w:val="008A6C81"/>
    <w:rsid w:val="008C49A5"/>
    <w:rsid w:val="008F5988"/>
    <w:rsid w:val="009508D3"/>
    <w:rsid w:val="00993FF7"/>
    <w:rsid w:val="009B4350"/>
    <w:rsid w:val="009F4FA4"/>
    <w:rsid w:val="00A002A5"/>
    <w:rsid w:val="00A034D0"/>
    <w:rsid w:val="00A13809"/>
    <w:rsid w:val="00A52CDA"/>
    <w:rsid w:val="00A57862"/>
    <w:rsid w:val="00A74F81"/>
    <w:rsid w:val="00AA2E93"/>
    <w:rsid w:val="00AA70F0"/>
    <w:rsid w:val="00AB2D60"/>
    <w:rsid w:val="00AC2F48"/>
    <w:rsid w:val="00B62FC1"/>
    <w:rsid w:val="00B75462"/>
    <w:rsid w:val="00BB0090"/>
    <w:rsid w:val="00BB30CB"/>
    <w:rsid w:val="00BB741B"/>
    <w:rsid w:val="00BC0D30"/>
    <w:rsid w:val="00BC2615"/>
    <w:rsid w:val="00BC3C79"/>
    <w:rsid w:val="00C10594"/>
    <w:rsid w:val="00C20BE0"/>
    <w:rsid w:val="00C42C07"/>
    <w:rsid w:val="00C7799F"/>
    <w:rsid w:val="00C91DB1"/>
    <w:rsid w:val="00C93FFE"/>
    <w:rsid w:val="00C955C2"/>
    <w:rsid w:val="00CA23EA"/>
    <w:rsid w:val="00CB12B3"/>
    <w:rsid w:val="00CF3DA9"/>
    <w:rsid w:val="00D07B8B"/>
    <w:rsid w:val="00D2456B"/>
    <w:rsid w:val="00D447DD"/>
    <w:rsid w:val="00D824D1"/>
    <w:rsid w:val="00DE3E4B"/>
    <w:rsid w:val="00E70F53"/>
    <w:rsid w:val="00E81BE2"/>
    <w:rsid w:val="00EA3F9E"/>
    <w:rsid w:val="00EA5FBD"/>
    <w:rsid w:val="00EC5E6D"/>
    <w:rsid w:val="00ED1ACD"/>
    <w:rsid w:val="00EE69C9"/>
    <w:rsid w:val="00F14E23"/>
    <w:rsid w:val="00F156D0"/>
    <w:rsid w:val="00F15CC8"/>
    <w:rsid w:val="00F4755D"/>
    <w:rsid w:val="00F63791"/>
    <w:rsid w:val="00F73F20"/>
    <w:rsid w:val="00F85AA7"/>
    <w:rsid w:val="00FD6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0EDF6F"/>
  <w15:docId w15:val="{244F2A80-35D4-4BC9-8BE4-3F59F064B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AA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2E7B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0CD3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0CD3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0CD3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0CD3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0CD3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0CD3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0CD3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0CD3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3DA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List1">
    <w:name w:val="Light List1"/>
    <w:basedOn w:val="TableNormal"/>
    <w:uiPriority w:val="61"/>
    <w:rsid w:val="00CF3DA9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ListParagraph">
    <w:name w:val="List Paragraph"/>
    <w:basedOn w:val="Normal"/>
    <w:uiPriority w:val="34"/>
    <w:qFormat/>
    <w:rsid w:val="00F73F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3F2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8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8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A70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0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0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0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0F0"/>
    <w:rPr>
      <w:b/>
      <w:bCs/>
    </w:rPr>
  </w:style>
  <w:style w:type="paragraph" w:styleId="Header">
    <w:name w:val="header"/>
    <w:aliases w:val="Header.first"/>
    <w:basedOn w:val="Normal"/>
    <w:link w:val="HeaderChar"/>
    <w:unhideWhenUsed/>
    <w:rsid w:val="00AA7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eader.first Char"/>
    <w:basedOn w:val="DefaultParagraphFont"/>
    <w:link w:val="Header"/>
    <w:rsid w:val="00AA70F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A7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0F0"/>
    <w:rPr>
      <w:sz w:val="22"/>
      <w:szCs w:val="22"/>
    </w:rPr>
  </w:style>
  <w:style w:type="paragraph" w:styleId="NoSpacing">
    <w:name w:val="No Spacing"/>
    <w:link w:val="NoSpacingChar"/>
    <w:uiPriority w:val="1"/>
    <w:qFormat/>
    <w:rsid w:val="00792BB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92BB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6C2E7B"/>
    <w:rPr>
      <w:rFonts w:asciiTheme="majorHAnsi" w:eastAsiaTheme="majorEastAsia" w:hAnsiTheme="majorHAnsi" w:cstheme="majorBidi"/>
      <w:color w:val="365F91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0C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0C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0CD3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0CD3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0CD3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0CD3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0CD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0C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BC3C79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piDescription xmlns="http://schemas.microsoft.com/sharepoint/v3" xsi:nil="true"/>
    <_DCDateCreated xmlns="http://schemas.microsoft.com/sharepoint/v3/fields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6F9C242A7706499A3D10CAC46CE4AA" ma:contentTypeVersion="26" ma:contentTypeDescription="Create a new document." ma:contentTypeScope="" ma:versionID="00924612094ed83d1cc4e540ac297695">
  <xsd:schema xmlns:xsd="http://www.w3.org/2001/XMLSchema" xmlns:xs="http://www.w3.org/2001/XMLSchema" xmlns:p="http://schemas.microsoft.com/office/2006/metadata/properties" xmlns:ns1="http://schemas.microsoft.com/sharepoint/v3" xmlns:ns2="0e2ff7ad-5cc4-4cf1-a2e4-eb092a13b176" xmlns:ns3="http://schemas.microsoft.com/sharepoint/v3/fields" targetNamespace="http://schemas.microsoft.com/office/2006/metadata/properties" ma:root="true" ma:fieldsID="9925224c82632a76fbb8101128e4b39b" ns1:_="" ns2:_="" ns3:_="">
    <xsd:import namespace="http://schemas.microsoft.com/sharepoint/v3"/>
    <xsd:import namespace="0e2ff7ad-5cc4-4cf1-a2e4-eb092a13b176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KpiDescription" minOccurs="0"/>
                <xsd:element ref="ns2:SharedWithUsers" minOccurs="0"/>
                <xsd:element ref="ns3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4" nillable="true" ma:displayName="Description" ma:description="The description provides information about the purpose of the goal." ma:internalName="Kp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ff7ad-5cc4-4cf1-a2e4-eb092a13b176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0" nillable="true" ma:displayName="Date Created" ma:description="The date on which this resource was created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0B2614-27EE-4E28-868C-5CD0DF45D37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2B89B1C1-12EF-433F-959E-590625795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e2ff7ad-5cc4-4cf1-a2e4-eb092a13b176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2EE644-AAD5-46AE-B19F-489A2890F9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32670C-F11E-46AE-A8D4-6D83EF1B8E0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B61277C-144E-40AA-8F96-70D06F10CD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deshare        Payload Questionnaire</vt:lpstr>
    </vt:vector>
  </TitlesOfParts>
  <Company>Space Exploration Technologies</Company>
  <LinksUpToDate>false</LinksUpToDate>
  <CharactersWithSpaces>4630</CharactersWithSpaces>
  <SharedDoc>false</SharedDoc>
  <HLinks>
    <vt:vector size="6" baseType="variant">
      <vt:variant>
        <vt:i4>3866625</vt:i4>
      </vt:variant>
      <vt:variant>
        <vt:i4>0</vt:i4>
      </vt:variant>
      <vt:variant>
        <vt:i4>0</vt:i4>
      </vt:variant>
      <vt:variant>
        <vt:i4>5</vt:i4>
      </vt:variant>
      <vt:variant>
        <vt:lpwstr>mailto:Lauren@spacex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eshare        Payload Questionnaire</dc:title>
  <dc:subject>Version 1-1       June 7, 2021</dc:subject>
  <dc:creator>aschulz</dc:creator>
  <cp:keywords/>
  <dc:description/>
  <cp:lastModifiedBy>Gary Barnhard</cp:lastModifiedBy>
  <cp:revision>2</cp:revision>
  <dcterms:created xsi:type="dcterms:W3CDTF">2021-06-08T03:14:00Z</dcterms:created>
  <dcterms:modified xsi:type="dcterms:W3CDTF">2021-06-08T03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ject">
    <vt:lpwstr/>
  </property>
  <property fmtid="{D5CDD505-2E9C-101B-9397-08002B2CF9AE}" pid="3" name="Keywords">
    <vt:lpwstr/>
  </property>
  <property fmtid="{D5CDD505-2E9C-101B-9397-08002B2CF9AE}" pid="4" name="_Author">
    <vt:lpwstr>aschulz</vt:lpwstr>
  </property>
  <property fmtid="{D5CDD505-2E9C-101B-9397-08002B2CF9AE}" pid="5" name="_Category">
    <vt:lpwstr/>
  </property>
  <property fmtid="{D5CDD505-2E9C-101B-9397-08002B2CF9AE}" pid="6" name="Categories">
    <vt:lpwstr/>
  </property>
  <property fmtid="{D5CDD505-2E9C-101B-9397-08002B2CF9AE}" pid="7" name="Approval Level">
    <vt:lpwstr/>
  </property>
  <property fmtid="{D5CDD505-2E9C-101B-9397-08002B2CF9AE}" pid="8" name="_Comments">
    <vt:lpwstr/>
  </property>
  <property fmtid="{D5CDD505-2E9C-101B-9397-08002B2CF9AE}" pid="9" name="Assigned To">
    <vt:lpwstr/>
  </property>
  <property fmtid="{D5CDD505-2E9C-101B-9397-08002B2CF9AE}" pid="10" name="ContentTypeId">
    <vt:lpwstr>0x010100596F9C242A7706499A3D10CAC46CE4AA</vt:lpwstr>
  </property>
  <property fmtid="{D5CDD505-2E9C-101B-9397-08002B2CF9AE}" pid="11" name="_dlc_DocIdItemGuid">
    <vt:lpwstr>e828cdce-1c6b-4f4f-9e6f-28c0c347d9b9</vt:lpwstr>
  </property>
</Properties>
</file>